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6FC90" w14:textId="77777777" w:rsidR="00046E02" w:rsidRDefault="00046E02" w:rsidP="009F7F53">
      <w:pPr>
        <w:spacing w:after="60"/>
        <w:rPr>
          <w:rFonts w:ascii="High Tower Text" w:hAnsi="High Tower Text"/>
          <w:b/>
          <w:sz w:val="28"/>
          <w:szCs w:val="28"/>
        </w:rPr>
      </w:pPr>
    </w:p>
    <w:p w14:paraId="4263F68E" w14:textId="77777777" w:rsidR="009F7F53" w:rsidRDefault="00046E02" w:rsidP="009F7F53">
      <w:pPr>
        <w:spacing w:after="60"/>
        <w:rPr>
          <w:rFonts w:ascii="High Tower Text" w:hAnsi="High Tower Text"/>
          <w:b/>
          <w:sz w:val="28"/>
          <w:szCs w:val="28"/>
        </w:rPr>
      </w:pPr>
      <w:r>
        <w:rPr>
          <w:rFonts w:ascii="High Tower Text" w:hAnsi="High Tower Text"/>
          <w:b/>
          <w:sz w:val="28"/>
          <w:szCs w:val="28"/>
        </w:rPr>
        <w:t>M</w:t>
      </w:r>
      <w:r w:rsidR="009F7F53">
        <w:rPr>
          <w:rFonts w:ascii="High Tower Text" w:hAnsi="High Tower Text"/>
          <w:b/>
          <w:sz w:val="28"/>
          <w:szCs w:val="28"/>
        </w:rPr>
        <w:t>inute Record</w:t>
      </w:r>
    </w:p>
    <w:p w14:paraId="0FF6820D" w14:textId="7D26819A" w:rsidR="009F7F53" w:rsidRDefault="009F7F53" w:rsidP="009F7F53">
      <w:pPr>
        <w:rPr>
          <w:rFonts w:ascii="High Tower Text" w:hAnsi="High Tower Text"/>
          <w:b/>
          <w:sz w:val="28"/>
          <w:szCs w:val="28"/>
        </w:rPr>
      </w:pPr>
      <w:r>
        <w:rPr>
          <w:rFonts w:ascii="High Tower Text" w:hAnsi="High Tower Text"/>
          <w:b/>
          <w:sz w:val="28"/>
          <w:szCs w:val="28"/>
        </w:rPr>
        <w:t xml:space="preserve">HOLDREGE </w:t>
      </w:r>
      <w:smartTag w:uri="urn:schemas-microsoft-com:office:smarttags" w:element="stockticker">
        <w:r>
          <w:rPr>
            <w:rFonts w:ascii="High Tower Text" w:hAnsi="High Tower Text"/>
            <w:b/>
            <w:sz w:val="28"/>
            <w:szCs w:val="28"/>
          </w:rPr>
          <w:t>CITY</w:t>
        </w:r>
      </w:smartTag>
      <w:r>
        <w:rPr>
          <w:rFonts w:ascii="High Tower Text" w:hAnsi="High Tower Text"/>
          <w:b/>
          <w:sz w:val="28"/>
          <w:szCs w:val="28"/>
        </w:rPr>
        <w:t xml:space="preserve"> COUNCIL                                          </w:t>
      </w:r>
      <w:r w:rsidR="006C39C9">
        <w:rPr>
          <w:rFonts w:ascii="High Tower Text" w:hAnsi="High Tower Text"/>
          <w:b/>
          <w:sz w:val="28"/>
          <w:szCs w:val="28"/>
        </w:rPr>
        <w:t xml:space="preserve"> </w:t>
      </w:r>
      <w:r w:rsidR="00646B01">
        <w:rPr>
          <w:rFonts w:ascii="High Tower Text" w:hAnsi="High Tower Text"/>
          <w:b/>
          <w:sz w:val="28"/>
          <w:szCs w:val="28"/>
        </w:rPr>
        <w:t xml:space="preserve">     </w:t>
      </w:r>
      <w:r w:rsidR="006C39C9">
        <w:rPr>
          <w:rFonts w:ascii="High Tower Text" w:hAnsi="High Tower Text"/>
          <w:b/>
          <w:sz w:val="28"/>
          <w:szCs w:val="28"/>
        </w:rPr>
        <w:t xml:space="preserve"> </w:t>
      </w:r>
      <w:r w:rsidR="007201D4">
        <w:rPr>
          <w:rFonts w:ascii="High Tower Text" w:hAnsi="High Tower Text"/>
          <w:b/>
          <w:sz w:val="28"/>
          <w:szCs w:val="28"/>
        </w:rPr>
        <w:t xml:space="preserve"> </w:t>
      </w:r>
      <w:r w:rsidR="00EB3FE5">
        <w:rPr>
          <w:rFonts w:ascii="High Tower Text" w:hAnsi="High Tower Text"/>
          <w:b/>
          <w:sz w:val="28"/>
          <w:szCs w:val="28"/>
        </w:rPr>
        <w:t xml:space="preserve">February </w:t>
      </w:r>
      <w:r w:rsidR="00DD6E64">
        <w:rPr>
          <w:rFonts w:ascii="High Tower Text" w:hAnsi="High Tower Text"/>
          <w:b/>
          <w:sz w:val="28"/>
          <w:szCs w:val="28"/>
        </w:rPr>
        <w:t>7</w:t>
      </w:r>
      <w:r w:rsidR="00735D32">
        <w:rPr>
          <w:rFonts w:ascii="High Tower Text" w:hAnsi="High Tower Text"/>
          <w:b/>
          <w:sz w:val="28"/>
          <w:szCs w:val="28"/>
        </w:rPr>
        <w:t>, 2023</w:t>
      </w:r>
    </w:p>
    <w:p w14:paraId="7EE7E5BD" w14:textId="77777777" w:rsidR="009F7F53" w:rsidRDefault="009F7F53" w:rsidP="009F7F53">
      <w:pPr>
        <w:spacing w:after="120" w:line="276" w:lineRule="auto"/>
        <w:rPr>
          <w:rFonts w:ascii="High Tower Text" w:hAnsi="High Tower Text"/>
          <w:b/>
          <w:sz w:val="28"/>
          <w:szCs w:val="28"/>
        </w:rPr>
      </w:pPr>
    </w:p>
    <w:p w14:paraId="21658CA2" w14:textId="28455F18" w:rsidR="009F7F53" w:rsidRPr="00646B01" w:rsidRDefault="009F7F53" w:rsidP="009F7F53">
      <w:pPr>
        <w:spacing w:after="120" w:line="276" w:lineRule="auto"/>
        <w:rPr>
          <w:rFonts w:ascii="Palatino Linotype" w:hAnsi="Palatino Linotype"/>
          <w:i/>
        </w:rPr>
      </w:pPr>
      <w:r w:rsidRPr="00646B01">
        <w:rPr>
          <w:rFonts w:ascii="Palatino Linotype" w:hAnsi="Palatino Linotype"/>
        </w:rPr>
        <w:t xml:space="preserve">Holdrege City Council met in regular session at </w:t>
      </w:r>
      <w:r w:rsidR="00BA0F00" w:rsidRPr="00646B01">
        <w:rPr>
          <w:rFonts w:ascii="Palatino Linotype" w:hAnsi="Palatino Linotype"/>
        </w:rPr>
        <w:t>6</w:t>
      </w:r>
      <w:r w:rsidR="00A9107E" w:rsidRPr="00646B01">
        <w:rPr>
          <w:rFonts w:ascii="Palatino Linotype" w:hAnsi="Palatino Linotype"/>
        </w:rPr>
        <w:t>:00 p.m. on Tuesday,</w:t>
      </w:r>
      <w:r w:rsidR="008170FC" w:rsidRPr="00646B01">
        <w:rPr>
          <w:rFonts w:ascii="Palatino Linotype" w:hAnsi="Palatino Linotype"/>
        </w:rPr>
        <w:t xml:space="preserve"> </w:t>
      </w:r>
      <w:r w:rsidR="00EB3FE5">
        <w:rPr>
          <w:rFonts w:ascii="Palatino Linotype" w:hAnsi="Palatino Linotype"/>
        </w:rPr>
        <w:t xml:space="preserve">February </w:t>
      </w:r>
      <w:r w:rsidR="00DD6E64">
        <w:rPr>
          <w:rFonts w:ascii="Palatino Linotype" w:hAnsi="Palatino Linotype"/>
        </w:rPr>
        <w:t>7</w:t>
      </w:r>
      <w:r w:rsidR="00DD6E64" w:rsidRPr="00DD6E64">
        <w:rPr>
          <w:rFonts w:ascii="Palatino Linotype" w:hAnsi="Palatino Linotype"/>
          <w:vertAlign w:val="superscript"/>
        </w:rPr>
        <w:t>th</w:t>
      </w:r>
      <w:r w:rsidR="00DD6E64">
        <w:rPr>
          <w:rFonts w:ascii="Palatino Linotype" w:hAnsi="Palatino Linotype"/>
        </w:rPr>
        <w:t>,</w:t>
      </w:r>
      <w:r w:rsidR="00735D32" w:rsidRPr="00646B01">
        <w:rPr>
          <w:rFonts w:ascii="Palatino Linotype" w:hAnsi="Palatino Linotype"/>
        </w:rPr>
        <w:t xml:space="preserve"> </w:t>
      </w:r>
      <w:r w:rsidR="00BA0F00" w:rsidRPr="00646B01">
        <w:rPr>
          <w:rFonts w:ascii="Palatino Linotype" w:hAnsi="Palatino Linotype"/>
        </w:rPr>
        <w:t>202</w:t>
      </w:r>
      <w:r w:rsidR="00735D32" w:rsidRPr="00646B01">
        <w:rPr>
          <w:rFonts w:ascii="Palatino Linotype" w:hAnsi="Palatino Linotype"/>
        </w:rPr>
        <w:t>3</w:t>
      </w:r>
      <w:r w:rsidRPr="00646B01">
        <w:rPr>
          <w:rFonts w:ascii="Palatino Linotype" w:hAnsi="Palatino Linotype"/>
        </w:rPr>
        <w:t>, in th</w:t>
      </w:r>
      <w:r w:rsidR="004863AE" w:rsidRPr="00646B01">
        <w:rPr>
          <w:rFonts w:ascii="Palatino Linotype" w:hAnsi="Palatino Linotype"/>
        </w:rPr>
        <w:t>e Council Chambers of City Hall at</w:t>
      </w:r>
      <w:r w:rsidRPr="00646B01">
        <w:rPr>
          <w:rFonts w:ascii="Palatino Linotype" w:hAnsi="Palatino Linotype"/>
        </w:rPr>
        <w:t xml:space="preserve"> 502 East Avenue in Holdrege, Nebraska, with Mayor </w:t>
      </w:r>
      <w:r w:rsidR="00D9577F" w:rsidRPr="00646B01">
        <w:rPr>
          <w:rFonts w:ascii="Palatino Linotype" w:hAnsi="Palatino Linotype"/>
        </w:rPr>
        <w:t>James Liffrig</w:t>
      </w:r>
      <w:r w:rsidRPr="00646B01">
        <w:rPr>
          <w:rFonts w:ascii="Palatino Linotype" w:hAnsi="Palatino Linotype"/>
        </w:rPr>
        <w:t xml:space="preserve"> presid</w:t>
      </w:r>
      <w:r w:rsidR="003F6B61" w:rsidRPr="00646B01">
        <w:rPr>
          <w:rFonts w:ascii="Palatino Linotype" w:hAnsi="Palatino Linotype"/>
        </w:rPr>
        <w:t xml:space="preserve">ing. </w:t>
      </w:r>
      <w:r w:rsidR="00BC0CDF" w:rsidRPr="00646B01">
        <w:rPr>
          <w:rFonts w:ascii="Palatino Linotype" w:hAnsi="Palatino Linotype"/>
        </w:rPr>
        <w:t>Councilmembers</w:t>
      </w:r>
      <w:r w:rsidR="00C90E41" w:rsidRPr="00646B01">
        <w:rPr>
          <w:rFonts w:ascii="Palatino Linotype" w:hAnsi="Palatino Linotype"/>
        </w:rPr>
        <w:t xml:space="preserve"> </w:t>
      </w:r>
      <w:r w:rsidR="00DD6E64">
        <w:rPr>
          <w:rFonts w:ascii="Palatino Linotype" w:hAnsi="Palatino Linotype"/>
        </w:rPr>
        <w:t xml:space="preserve">Corey Wiese, </w:t>
      </w:r>
      <w:r w:rsidR="00D9577F" w:rsidRPr="00646B01">
        <w:rPr>
          <w:rFonts w:ascii="Palatino Linotype" w:hAnsi="Palatino Linotype"/>
        </w:rPr>
        <w:t>Lola Tiller</w:t>
      </w:r>
      <w:r w:rsidR="00C90E41" w:rsidRPr="00646B01">
        <w:rPr>
          <w:rFonts w:ascii="Palatino Linotype" w:hAnsi="Palatino Linotype"/>
        </w:rPr>
        <w:t>,</w:t>
      </w:r>
      <w:r w:rsidR="00550DC2" w:rsidRPr="00646B01">
        <w:rPr>
          <w:rFonts w:ascii="Palatino Linotype" w:hAnsi="Palatino Linotype"/>
        </w:rPr>
        <w:t xml:space="preserve"> </w:t>
      </w:r>
      <w:r w:rsidR="00DD6E64">
        <w:rPr>
          <w:rFonts w:ascii="Palatino Linotype" w:hAnsi="Palatino Linotype"/>
        </w:rPr>
        <w:t xml:space="preserve">Staci Wolfe, </w:t>
      </w:r>
      <w:r w:rsidR="00550DC2" w:rsidRPr="00646B01">
        <w:rPr>
          <w:rFonts w:ascii="Palatino Linotype" w:hAnsi="Palatino Linotype"/>
        </w:rPr>
        <w:t>Larry Gibbons,</w:t>
      </w:r>
      <w:r w:rsidR="00963608" w:rsidRPr="00646B01">
        <w:rPr>
          <w:rFonts w:ascii="Palatino Linotype" w:hAnsi="Palatino Linotype"/>
        </w:rPr>
        <w:t xml:space="preserve"> </w:t>
      </w:r>
      <w:r w:rsidR="00C2329C" w:rsidRPr="00646B01">
        <w:rPr>
          <w:rFonts w:ascii="Palatino Linotype" w:hAnsi="Palatino Linotype"/>
        </w:rPr>
        <w:t xml:space="preserve">Dale Herrington, </w:t>
      </w:r>
      <w:r w:rsidR="006519D9" w:rsidRPr="00646B01">
        <w:rPr>
          <w:rFonts w:ascii="Palatino Linotype" w:hAnsi="Palatino Linotype"/>
        </w:rPr>
        <w:t>Trent Fuecker</w:t>
      </w:r>
      <w:r w:rsidR="00735D32" w:rsidRPr="00646B01">
        <w:rPr>
          <w:rFonts w:ascii="Palatino Linotype" w:hAnsi="Palatino Linotype"/>
        </w:rPr>
        <w:t>,</w:t>
      </w:r>
      <w:r w:rsidR="006519D9" w:rsidRPr="00646B01">
        <w:rPr>
          <w:rFonts w:ascii="Palatino Linotype" w:hAnsi="Palatino Linotype"/>
        </w:rPr>
        <w:t xml:space="preserve"> Ben Johnson</w:t>
      </w:r>
      <w:r w:rsidR="00735D32" w:rsidRPr="00646B01">
        <w:rPr>
          <w:rFonts w:ascii="Palatino Linotype" w:hAnsi="Palatino Linotype"/>
        </w:rPr>
        <w:t xml:space="preserve"> and Nicholas Smith </w:t>
      </w:r>
      <w:r w:rsidR="006519D9" w:rsidRPr="00646B01">
        <w:rPr>
          <w:rFonts w:ascii="Palatino Linotype" w:hAnsi="Palatino Linotype"/>
        </w:rPr>
        <w:t>were present</w:t>
      </w:r>
      <w:r w:rsidR="00C93329" w:rsidRPr="00646B01">
        <w:rPr>
          <w:rFonts w:ascii="Palatino Linotype" w:hAnsi="Palatino Linotype"/>
        </w:rPr>
        <w:t>.</w:t>
      </w:r>
      <w:r w:rsidR="0013390F" w:rsidRPr="00646B01">
        <w:rPr>
          <w:rFonts w:ascii="Palatino Linotype" w:hAnsi="Palatino Linotype"/>
        </w:rPr>
        <w:t xml:space="preserve"> </w:t>
      </w:r>
      <w:r w:rsidRPr="00646B01">
        <w:rPr>
          <w:rFonts w:ascii="Palatino Linotype" w:hAnsi="Palatino Linotype"/>
        </w:rPr>
        <w:t xml:space="preserve">City </w:t>
      </w:r>
      <w:r w:rsidR="003E1FB8" w:rsidRPr="00646B01">
        <w:rPr>
          <w:rFonts w:ascii="Palatino Linotype" w:hAnsi="Palatino Linotype"/>
        </w:rPr>
        <w:t>staff</w:t>
      </w:r>
      <w:r w:rsidR="0013390F" w:rsidRPr="00646B01">
        <w:rPr>
          <w:rFonts w:ascii="Palatino Linotype" w:hAnsi="Palatino Linotype"/>
        </w:rPr>
        <w:t xml:space="preserve"> in attendance were</w:t>
      </w:r>
      <w:r w:rsidR="003E1FB8" w:rsidRPr="00646B01">
        <w:rPr>
          <w:rFonts w:ascii="Palatino Linotype" w:hAnsi="Palatino Linotype"/>
        </w:rPr>
        <w:t xml:space="preserve"> Natalie Nelse</w:t>
      </w:r>
      <w:r w:rsidR="00A75521" w:rsidRPr="00646B01">
        <w:rPr>
          <w:rFonts w:ascii="Palatino Linotype" w:hAnsi="Palatino Linotype"/>
        </w:rPr>
        <w:t>n</w:t>
      </w:r>
      <w:r w:rsidR="00A25434" w:rsidRPr="00646B01">
        <w:rPr>
          <w:rFonts w:ascii="Palatino Linotype" w:hAnsi="Palatino Linotype"/>
        </w:rPr>
        <w:t>-Pacey</w:t>
      </w:r>
      <w:r w:rsidR="00A75521" w:rsidRPr="00646B01">
        <w:rPr>
          <w:rFonts w:ascii="Palatino Linotype" w:hAnsi="Palatino Linotype"/>
        </w:rPr>
        <w:t xml:space="preserve">, Kim Parsons, </w:t>
      </w:r>
      <w:r w:rsidR="00735D32" w:rsidRPr="00646B01">
        <w:rPr>
          <w:rFonts w:ascii="Palatino Linotype" w:hAnsi="Palatino Linotype"/>
        </w:rPr>
        <w:t>Brian Brinkman</w:t>
      </w:r>
      <w:r w:rsidR="003E1FB8" w:rsidRPr="00646B01">
        <w:rPr>
          <w:rFonts w:ascii="Palatino Linotype" w:hAnsi="Palatino Linotype"/>
        </w:rPr>
        <w:t xml:space="preserve">, </w:t>
      </w:r>
      <w:r w:rsidR="008E1637">
        <w:rPr>
          <w:rFonts w:ascii="Palatino Linotype" w:hAnsi="Palatino Linotype"/>
        </w:rPr>
        <w:t>Martin McIntire</w:t>
      </w:r>
      <w:r w:rsidR="00587E2F">
        <w:rPr>
          <w:rFonts w:ascii="Palatino Linotype" w:hAnsi="Palatino Linotype"/>
        </w:rPr>
        <w:t xml:space="preserve"> and </w:t>
      </w:r>
      <w:r w:rsidR="00B44E62" w:rsidRPr="00646B01">
        <w:rPr>
          <w:rFonts w:ascii="Palatino Linotype" w:hAnsi="Palatino Linotype"/>
        </w:rPr>
        <w:t>Dane Jensen</w:t>
      </w:r>
      <w:r w:rsidR="00587E2F">
        <w:rPr>
          <w:rFonts w:ascii="Palatino Linotype" w:hAnsi="Palatino Linotype"/>
        </w:rPr>
        <w:t>.</w:t>
      </w:r>
      <w:r w:rsidR="00A57A72" w:rsidRPr="00646B01">
        <w:rPr>
          <w:rFonts w:ascii="Palatino Linotype" w:hAnsi="Palatino Linotype"/>
        </w:rPr>
        <w:t xml:space="preserve"> </w:t>
      </w:r>
      <w:r w:rsidRPr="00646B01">
        <w:rPr>
          <w:rFonts w:ascii="Palatino Linotype" w:hAnsi="Palatino Linotype"/>
        </w:rPr>
        <w:t>Media</w:t>
      </w:r>
      <w:r w:rsidRPr="00646B01">
        <w:rPr>
          <w:rFonts w:ascii="Palatino Linotype" w:hAnsi="Palatino Linotype"/>
          <w:noProof/>
        </w:rPr>
        <w:t xml:space="preserve"> was represented by Tunney Price of the Holdrege Daily Citizen.</w:t>
      </w:r>
    </w:p>
    <w:p w14:paraId="4FD0D7D3" w14:textId="184226F0" w:rsidR="00BA0F00" w:rsidRPr="00646B01" w:rsidRDefault="00BA0F00" w:rsidP="00BA0F00">
      <w:pPr>
        <w:spacing w:after="120" w:line="276" w:lineRule="auto"/>
        <w:rPr>
          <w:rFonts w:ascii="Palatino Linotype" w:hAnsi="Palatino Linotype"/>
        </w:rPr>
      </w:pPr>
      <w:r w:rsidRPr="00646B01">
        <w:rPr>
          <w:rFonts w:ascii="Palatino Linotype" w:hAnsi="Palatino Linotype"/>
        </w:rPr>
        <w:t xml:space="preserve">Reasonable advance notice of the meeting </w:t>
      </w:r>
      <w:r w:rsidRPr="00646B01">
        <w:rPr>
          <w:rFonts w:ascii="Palatino Linotype" w:hAnsi="Palatino Linotype"/>
          <w:noProof/>
        </w:rPr>
        <w:t>was published</w:t>
      </w:r>
      <w:r w:rsidRPr="00646B01">
        <w:rPr>
          <w:rFonts w:ascii="Palatino Linotype" w:hAnsi="Palatino Linotype"/>
        </w:rPr>
        <w:t xml:space="preserve"> in the Holdrege Daily Citizen, the City's designated method for giving </w:t>
      </w:r>
      <w:r w:rsidRPr="00646B01">
        <w:rPr>
          <w:rFonts w:ascii="Palatino Linotype" w:hAnsi="Palatino Linotype"/>
          <w:noProof/>
        </w:rPr>
        <w:t>notice</w:t>
      </w:r>
      <w:r w:rsidRPr="00646B01">
        <w:rPr>
          <w:rFonts w:ascii="Palatino Linotype" w:hAnsi="Palatino Linotype"/>
        </w:rPr>
        <w:t>, broadcast by radio station KUVR and posted on the City's</w:t>
      </w:r>
      <w:r w:rsidR="003E1FB8" w:rsidRPr="00646B01">
        <w:rPr>
          <w:rFonts w:ascii="Palatino Linotype" w:hAnsi="Palatino Linotype"/>
        </w:rPr>
        <w:t xml:space="preserve"> bulletin Board and</w:t>
      </w:r>
      <w:r w:rsidR="00C90E41" w:rsidRPr="00646B01">
        <w:rPr>
          <w:rFonts w:ascii="Palatino Linotype" w:hAnsi="Palatino Linotype"/>
        </w:rPr>
        <w:t xml:space="preserve"> the Holdrege</w:t>
      </w:r>
      <w:r w:rsidRPr="00646B01">
        <w:rPr>
          <w:rFonts w:ascii="Palatino Linotype" w:hAnsi="Palatino Linotype"/>
        </w:rPr>
        <w:t xml:space="preserve"> TownCloud web page. The Mayor and Council received advanced notification of the agenda by personal and electronic delivery.</w:t>
      </w:r>
    </w:p>
    <w:p w14:paraId="19F4A39B" w14:textId="2D0BB432" w:rsidR="009F7F53" w:rsidRPr="00646B01" w:rsidRDefault="009F7F53" w:rsidP="009F7F53">
      <w:pPr>
        <w:spacing w:after="120" w:line="276" w:lineRule="auto"/>
        <w:rPr>
          <w:rFonts w:ascii="Palatino Linotype" w:hAnsi="Palatino Linotype"/>
        </w:rPr>
      </w:pPr>
      <w:r w:rsidRPr="00646B01">
        <w:rPr>
          <w:rFonts w:ascii="Palatino Linotype" w:hAnsi="Palatino Linotype"/>
        </w:rPr>
        <w:t xml:space="preserve">Mayor </w:t>
      </w:r>
      <w:r w:rsidR="00F60760" w:rsidRPr="00646B01">
        <w:rPr>
          <w:rFonts w:ascii="Palatino Linotype" w:hAnsi="Palatino Linotype"/>
        </w:rPr>
        <w:t>James Liffrig</w:t>
      </w:r>
      <w:r w:rsidRPr="00646B01">
        <w:rPr>
          <w:rFonts w:ascii="Palatino Linotype" w:hAnsi="Palatino Linotype"/>
        </w:rPr>
        <w:t xml:space="preserve"> called the meeting to </w:t>
      </w:r>
      <w:r w:rsidR="00BA0F00" w:rsidRPr="00646B01">
        <w:rPr>
          <w:rFonts w:ascii="Palatino Linotype" w:hAnsi="Palatino Linotype"/>
        </w:rPr>
        <w:t>order at 6</w:t>
      </w:r>
      <w:r w:rsidRPr="00646B01">
        <w:rPr>
          <w:rFonts w:ascii="Palatino Linotype" w:hAnsi="Palatino Linotype"/>
        </w:rPr>
        <w:t xml:space="preserve">:00 p.m. City Clerk Dane Jensen </w:t>
      </w:r>
      <w:r w:rsidRPr="00646B01">
        <w:rPr>
          <w:rFonts w:ascii="Palatino Linotype" w:hAnsi="Palatino Linotype"/>
          <w:noProof/>
        </w:rPr>
        <w:t>announced,</w:t>
      </w:r>
      <w:r w:rsidRPr="00646B01">
        <w:rPr>
          <w:rFonts w:ascii="Palatino Linotype" w:hAnsi="Palatino Linotype"/>
        </w:rPr>
        <w:t xml:space="preserve"> </w:t>
      </w:r>
      <w:r w:rsidR="00686E11" w:rsidRPr="00646B01">
        <w:rPr>
          <w:rFonts w:ascii="Palatino Linotype" w:hAnsi="Palatino Linotype"/>
        </w:rPr>
        <w:t>"</w:t>
      </w:r>
      <w:r w:rsidRPr="00646B01">
        <w:rPr>
          <w:rFonts w:ascii="Palatino Linotype" w:hAnsi="Palatino Linotype"/>
        </w:rPr>
        <w:t xml:space="preserve">State Law requires this body to announce at this time that a copy of the current Open Meetings Act is posted </w:t>
      </w:r>
      <w:r w:rsidRPr="00646B01">
        <w:rPr>
          <w:rFonts w:ascii="Palatino Linotype" w:hAnsi="Palatino Linotype"/>
          <w:noProof/>
        </w:rPr>
        <w:t>at the back of the room</w:t>
      </w:r>
      <w:r w:rsidRPr="00646B01">
        <w:rPr>
          <w:rFonts w:ascii="Palatino Linotype" w:hAnsi="Palatino Linotype"/>
        </w:rPr>
        <w:t xml:space="preserve"> where it is accessible to the public</w:t>
      </w:r>
      <w:r w:rsidR="00686E11" w:rsidRPr="00646B01">
        <w:rPr>
          <w:rFonts w:ascii="Palatino Linotype" w:hAnsi="Palatino Linotype"/>
        </w:rPr>
        <w:t>"</w:t>
      </w:r>
      <w:r w:rsidRPr="00646B01">
        <w:rPr>
          <w:rFonts w:ascii="Palatino Linotype" w:hAnsi="Palatino Linotype"/>
        </w:rPr>
        <w:t xml:space="preserve"> and took roll. Mayor </w:t>
      </w:r>
      <w:r w:rsidR="00F60760" w:rsidRPr="00646B01">
        <w:rPr>
          <w:rFonts w:ascii="Palatino Linotype" w:hAnsi="Palatino Linotype"/>
        </w:rPr>
        <w:t>Liffrig</w:t>
      </w:r>
      <w:r w:rsidRPr="00646B01">
        <w:rPr>
          <w:rFonts w:ascii="Palatino Linotype" w:hAnsi="Palatino Linotype"/>
        </w:rPr>
        <w:t xml:space="preserve"> began the meeting with a moment of silence</w:t>
      </w:r>
      <w:r w:rsidR="00144028" w:rsidRPr="00646B01">
        <w:rPr>
          <w:rFonts w:ascii="Palatino Linotype" w:hAnsi="Palatino Linotype"/>
        </w:rPr>
        <w:t>,</w:t>
      </w:r>
      <w:r w:rsidRPr="00646B01">
        <w:rPr>
          <w:rFonts w:ascii="Palatino Linotype" w:hAnsi="Palatino Linotype"/>
        </w:rPr>
        <w:t xml:space="preserve"> followed by the Pledge of Allegiance.</w:t>
      </w:r>
    </w:p>
    <w:p w14:paraId="59351EA4" w14:textId="62ABC29D" w:rsidR="00EC409C" w:rsidRPr="00646B01" w:rsidRDefault="00EC409C" w:rsidP="00EC409C">
      <w:pPr>
        <w:spacing w:after="60" w:line="276" w:lineRule="auto"/>
        <w:rPr>
          <w:rFonts w:ascii="Palatino Linotype" w:hAnsi="Palatino Linotype"/>
          <w:b/>
          <w:noProof/>
        </w:rPr>
      </w:pPr>
      <w:r w:rsidRPr="00646B01">
        <w:rPr>
          <w:rFonts w:ascii="Palatino Linotype" w:hAnsi="Palatino Linotype"/>
          <w:noProof/>
        </w:rPr>
        <w:t xml:space="preserve">Mayor </w:t>
      </w:r>
      <w:r w:rsidR="00F60760" w:rsidRPr="00646B01">
        <w:rPr>
          <w:rFonts w:ascii="Palatino Linotype" w:hAnsi="Palatino Linotype"/>
          <w:noProof/>
        </w:rPr>
        <w:t>Liffrig</w:t>
      </w:r>
      <w:r w:rsidRPr="00646B01">
        <w:rPr>
          <w:rFonts w:ascii="Palatino Linotype" w:hAnsi="Palatino Linotype"/>
          <w:noProof/>
        </w:rPr>
        <w:t xml:space="preserve"> introduced,</w:t>
      </w:r>
      <w:r w:rsidR="00963608" w:rsidRPr="00646B01">
        <w:rPr>
          <w:rFonts w:ascii="Palatino Linotype" w:hAnsi="Palatino Linotype"/>
          <w:noProof/>
        </w:rPr>
        <w:t xml:space="preserve"> and Councilmember </w:t>
      </w:r>
      <w:r w:rsidR="00587E2F">
        <w:rPr>
          <w:rFonts w:ascii="Palatino Linotype" w:hAnsi="Palatino Linotype"/>
          <w:noProof/>
        </w:rPr>
        <w:t>Fuecker</w:t>
      </w:r>
      <w:r w:rsidR="008F524E" w:rsidRPr="00646B01">
        <w:rPr>
          <w:rFonts w:ascii="Palatino Linotype" w:hAnsi="Palatino Linotype"/>
          <w:noProof/>
        </w:rPr>
        <w:t xml:space="preserve"> </w:t>
      </w:r>
      <w:r w:rsidRPr="00646B01">
        <w:rPr>
          <w:rFonts w:ascii="Palatino Linotype" w:hAnsi="Palatino Linotype"/>
          <w:noProof/>
        </w:rPr>
        <w:t xml:space="preserve">motioned to </w:t>
      </w:r>
      <w:r w:rsidRPr="00646B01">
        <w:rPr>
          <w:rFonts w:ascii="Palatino Linotype" w:hAnsi="Palatino Linotype"/>
          <w:b/>
          <w:noProof/>
        </w:rPr>
        <w:t>approve the Consent Agenda, including:</w:t>
      </w:r>
    </w:p>
    <w:p w14:paraId="65E54F4B" w14:textId="64BB17AA" w:rsidR="00EC409C" w:rsidRPr="00646B01" w:rsidRDefault="00EC409C" w:rsidP="00EC409C">
      <w:pPr>
        <w:pStyle w:val="ListParagraph"/>
        <w:numPr>
          <w:ilvl w:val="1"/>
          <w:numId w:val="2"/>
        </w:numPr>
        <w:spacing w:after="60"/>
        <w:ind w:left="1368"/>
        <w:rPr>
          <w:rFonts w:ascii="Palatino Linotype" w:hAnsi="Palatino Linotype"/>
          <w:b/>
        </w:rPr>
      </w:pPr>
      <w:r w:rsidRPr="00646B01">
        <w:rPr>
          <w:rFonts w:ascii="Palatino Linotype" w:hAnsi="Palatino Linotype"/>
          <w:b/>
        </w:rPr>
        <w:t>this</w:t>
      </w:r>
      <w:r w:rsidR="00A75521" w:rsidRPr="00646B01">
        <w:rPr>
          <w:rFonts w:ascii="Palatino Linotype" w:hAnsi="Palatino Linotype"/>
          <w:b/>
        </w:rPr>
        <w:t xml:space="preserve"> agenda</w:t>
      </w:r>
      <w:r w:rsidR="00D65E1D">
        <w:rPr>
          <w:rFonts w:ascii="Palatino Linotype" w:hAnsi="Palatino Linotype"/>
          <w:b/>
        </w:rPr>
        <w:t>,</w:t>
      </w:r>
    </w:p>
    <w:p w14:paraId="474ED06E" w14:textId="707CB1DC" w:rsidR="008C7E0B" w:rsidRDefault="00EC409C" w:rsidP="00D36105">
      <w:pPr>
        <w:pStyle w:val="ListParagraph"/>
        <w:numPr>
          <w:ilvl w:val="1"/>
          <w:numId w:val="2"/>
        </w:numPr>
        <w:spacing w:after="60"/>
        <w:ind w:left="1368"/>
        <w:rPr>
          <w:rFonts w:ascii="Palatino Linotype" w:hAnsi="Palatino Linotype"/>
          <w:b/>
        </w:rPr>
      </w:pPr>
      <w:r w:rsidRPr="00646B01">
        <w:rPr>
          <w:rFonts w:ascii="Palatino Linotype" w:hAnsi="Palatino Linotype"/>
          <w:b/>
        </w:rPr>
        <w:t>the payment of claims as submitted</w:t>
      </w:r>
      <w:r w:rsidR="00D65E1D">
        <w:rPr>
          <w:rFonts w:ascii="Palatino Linotype" w:hAnsi="Palatino Linotype"/>
          <w:b/>
        </w:rPr>
        <w:t xml:space="preserve"> and</w:t>
      </w:r>
    </w:p>
    <w:p w14:paraId="7AC030BE" w14:textId="3B121D99" w:rsidR="00D65E1D" w:rsidRPr="00646B01" w:rsidRDefault="00D65E1D" w:rsidP="00D36105">
      <w:pPr>
        <w:pStyle w:val="ListParagraph"/>
        <w:numPr>
          <w:ilvl w:val="1"/>
          <w:numId w:val="2"/>
        </w:numPr>
        <w:spacing w:after="60"/>
        <w:ind w:left="1368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 xml:space="preserve">the </w:t>
      </w:r>
      <w:r w:rsidR="00587E2F">
        <w:rPr>
          <w:rFonts w:ascii="Palatino Linotype" w:hAnsi="Palatino Linotype"/>
          <w:b/>
        </w:rPr>
        <w:t>minutes of the January 17</w:t>
      </w:r>
      <w:r w:rsidR="00587E2F" w:rsidRPr="00587E2F">
        <w:rPr>
          <w:rFonts w:ascii="Palatino Linotype" w:hAnsi="Palatino Linotype"/>
          <w:b/>
          <w:vertAlign w:val="superscript"/>
        </w:rPr>
        <w:t>th</w:t>
      </w:r>
      <w:r w:rsidR="00587E2F">
        <w:rPr>
          <w:rFonts w:ascii="Palatino Linotype" w:hAnsi="Palatino Linotype"/>
          <w:b/>
        </w:rPr>
        <w:t>, 2023, regular</w:t>
      </w:r>
      <w:r w:rsidR="000C459D">
        <w:rPr>
          <w:rFonts w:ascii="Palatino Linotype" w:hAnsi="Palatino Linotype"/>
          <w:b/>
        </w:rPr>
        <w:t xml:space="preserve"> meeting of the Council.</w:t>
      </w:r>
    </w:p>
    <w:p w14:paraId="482D4AE6" w14:textId="4CF125D1" w:rsidR="00EC409C" w:rsidRPr="00646B01" w:rsidRDefault="00EC409C" w:rsidP="00EC409C">
      <w:pPr>
        <w:spacing w:after="360"/>
        <w:rPr>
          <w:rFonts w:ascii="Palatino Linotype" w:hAnsi="Palatino Linotype"/>
          <w:color w:val="000000"/>
        </w:rPr>
      </w:pPr>
      <w:r w:rsidRPr="00646B01">
        <w:rPr>
          <w:rFonts w:ascii="Palatino Linotype" w:hAnsi="Palatino Linotype"/>
          <w:color w:val="000000"/>
        </w:rPr>
        <w:t>C</w:t>
      </w:r>
      <w:r w:rsidR="00C2329C" w:rsidRPr="00646B01">
        <w:rPr>
          <w:rFonts w:ascii="Palatino Linotype" w:hAnsi="Palatino Linotype"/>
          <w:color w:val="000000"/>
        </w:rPr>
        <w:t xml:space="preserve">ouncilmember </w:t>
      </w:r>
      <w:r w:rsidR="000C459D">
        <w:rPr>
          <w:rFonts w:ascii="Palatino Linotype" w:hAnsi="Palatino Linotype"/>
          <w:color w:val="000000"/>
        </w:rPr>
        <w:t xml:space="preserve">Wiese </w:t>
      </w:r>
      <w:r w:rsidRPr="00646B01">
        <w:rPr>
          <w:rFonts w:ascii="Palatino Linotype" w:hAnsi="Palatino Linotype"/>
          <w:color w:val="000000"/>
        </w:rPr>
        <w:t xml:space="preserve">seconded the motion. Roll call aye: </w:t>
      </w:r>
      <w:r w:rsidR="002F0F05" w:rsidRPr="00646B01">
        <w:rPr>
          <w:rFonts w:ascii="Palatino Linotype" w:hAnsi="Palatino Linotype"/>
          <w:color w:val="000000"/>
        </w:rPr>
        <w:t xml:space="preserve"> </w:t>
      </w:r>
      <w:r w:rsidR="000C459D">
        <w:rPr>
          <w:rFonts w:ascii="Palatino Linotype" w:hAnsi="Palatino Linotype"/>
          <w:color w:val="000000"/>
        </w:rPr>
        <w:t xml:space="preserve">Johnson, Smith, </w:t>
      </w:r>
      <w:r w:rsidR="00D65E1D">
        <w:rPr>
          <w:rFonts w:ascii="Palatino Linotype" w:hAnsi="Palatino Linotype"/>
          <w:color w:val="000000"/>
        </w:rPr>
        <w:t xml:space="preserve">Wiese, </w:t>
      </w:r>
      <w:r w:rsidR="002F0F05" w:rsidRPr="00646B01">
        <w:rPr>
          <w:rFonts w:ascii="Palatino Linotype" w:hAnsi="Palatino Linotype"/>
          <w:color w:val="000000"/>
        </w:rPr>
        <w:t xml:space="preserve">Tiller, </w:t>
      </w:r>
      <w:r w:rsidR="00D65E1D">
        <w:rPr>
          <w:rFonts w:ascii="Palatino Linotype" w:hAnsi="Palatino Linotype"/>
          <w:color w:val="000000"/>
        </w:rPr>
        <w:t xml:space="preserve">Wolfe, </w:t>
      </w:r>
      <w:r w:rsidR="002F0F05" w:rsidRPr="00646B01">
        <w:rPr>
          <w:rFonts w:ascii="Palatino Linotype" w:hAnsi="Palatino Linotype"/>
          <w:color w:val="000000"/>
        </w:rPr>
        <w:t>Gibbons</w:t>
      </w:r>
      <w:r w:rsidR="00544F2B" w:rsidRPr="00646B01">
        <w:rPr>
          <w:rFonts w:ascii="Palatino Linotype" w:hAnsi="Palatino Linotype"/>
          <w:color w:val="000000"/>
        </w:rPr>
        <w:t>, Herrington</w:t>
      </w:r>
      <w:r w:rsidR="000C459D">
        <w:rPr>
          <w:rFonts w:ascii="Palatino Linotype" w:hAnsi="Palatino Linotype"/>
          <w:color w:val="000000"/>
        </w:rPr>
        <w:t xml:space="preserve"> and </w:t>
      </w:r>
      <w:r w:rsidR="00544F2B" w:rsidRPr="00646B01">
        <w:rPr>
          <w:rFonts w:ascii="Palatino Linotype" w:hAnsi="Palatino Linotype"/>
          <w:color w:val="000000"/>
        </w:rPr>
        <w:t>Fuecker</w:t>
      </w:r>
      <w:r w:rsidR="000C459D">
        <w:rPr>
          <w:rFonts w:ascii="Palatino Linotype" w:hAnsi="Palatino Linotype"/>
          <w:color w:val="000000"/>
        </w:rPr>
        <w:t xml:space="preserve">. </w:t>
      </w:r>
      <w:r w:rsidRPr="00646B01">
        <w:rPr>
          <w:rFonts w:ascii="Palatino Linotype" w:hAnsi="Palatino Linotype"/>
          <w:color w:val="000000"/>
        </w:rPr>
        <w:t>Nay:  none. Abst</w:t>
      </w:r>
      <w:r w:rsidR="00963608" w:rsidRPr="00646B01">
        <w:rPr>
          <w:rFonts w:ascii="Palatino Linotype" w:hAnsi="Palatino Linotype"/>
          <w:color w:val="000000"/>
        </w:rPr>
        <w:t xml:space="preserve">aining: </w:t>
      </w:r>
      <w:r w:rsidR="00D65E1D">
        <w:rPr>
          <w:rFonts w:ascii="Palatino Linotype" w:hAnsi="Palatino Linotype"/>
          <w:color w:val="000000"/>
        </w:rPr>
        <w:t>none</w:t>
      </w:r>
      <w:r w:rsidR="00963608" w:rsidRPr="00646B01">
        <w:rPr>
          <w:rFonts w:ascii="Palatino Linotype" w:hAnsi="Palatino Linotype"/>
          <w:color w:val="000000"/>
        </w:rPr>
        <w:t>.</w:t>
      </w:r>
      <w:r w:rsidRPr="00646B01">
        <w:rPr>
          <w:rFonts w:ascii="Palatino Linotype" w:hAnsi="Palatino Linotype"/>
          <w:color w:val="000000"/>
        </w:rPr>
        <w:t xml:space="preserve"> Ab</w:t>
      </w:r>
      <w:r w:rsidR="00963608" w:rsidRPr="00646B01">
        <w:rPr>
          <w:rFonts w:ascii="Palatino Linotype" w:hAnsi="Palatino Linotype"/>
          <w:color w:val="000000"/>
        </w:rPr>
        <w:t xml:space="preserve">sent: </w:t>
      </w:r>
      <w:r w:rsidR="00D65E1D">
        <w:rPr>
          <w:rFonts w:ascii="Palatino Linotype" w:hAnsi="Palatino Linotype"/>
          <w:color w:val="000000"/>
        </w:rPr>
        <w:t>none</w:t>
      </w:r>
      <w:r w:rsidRPr="00646B01">
        <w:rPr>
          <w:rFonts w:ascii="Palatino Linotype" w:hAnsi="Palatino Linotype"/>
          <w:color w:val="000000"/>
        </w:rPr>
        <w:t>. Motion carried.</w:t>
      </w:r>
    </w:p>
    <w:tbl>
      <w:tblPr>
        <w:tblW w:w="0" w:type="auto"/>
        <w:jc w:val="center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835"/>
        <w:gridCol w:w="3235"/>
        <w:gridCol w:w="408"/>
        <w:gridCol w:w="1819"/>
      </w:tblGrid>
      <w:tr w:rsidR="00EC409C" w:rsidRPr="00646B01" w14:paraId="536F30C2" w14:textId="77777777" w:rsidTr="00DC6C86">
        <w:trPr>
          <w:trHeight w:val="20"/>
          <w:jc w:val="center"/>
        </w:trPr>
        <w:tc>
          <w:tcPr>
            <w:tcW w:w="629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C9F398B" w14:textId="28DAF5E4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  <w:b/>
              </w:rPr>
            </w:pPr>
            <w:r w:rsidRPr="00646B01">
              <w:rPr>
                <w:rFonts w:ascii="Palatino Linotype" w:hAnsi="Palatino Linotype"/>
              </w:rPr>
              <w:t xml:space="preserve">                    </w:t>
            </w:r>
            <w:r w:rsidR="00A75521" w:rsidRPr="00646B01">
              <w:rPr>
                <w:rFonts w:ascii="Palatino Linotype" w:hAnsi="Palatino Linotype"/>
                <w:b/>
              </w:rPr>
              <w:t>Claims:</w:t>
            </w:r>
            <w:r w:rsidR="005D373B" w:rsidRPr="00646B01">
              <w:rPr>
                <w:rFonts w:ascii="Palatino Linotype" w:hAnsi="Palatino Linotype"/>
                <w:b/>
              </w:rPr>
              <w:t xml:space="preserve"> </w:t>
            </w:r>
            <w:r w:rsidR="009072FA" w:rsidRPr="00646B01">
              <w:rPr>
                <w:rFonts w:ascii="Palatino Linotype" w:hAnsi="Palatino Linotype"/>
                <w:b/>
              </w:rPr>
              <w:t xml:space="preserve"> </w:t>
            </w:r>
            <w:r w:rsidR="000C459D">
              <w:rPr>
                <w:rFonts w:ascii="Palatino Linotype" w:hAnsi="Palatino Linotype"/>
                <w:b/>
              </w:rPr>
              <w:t xml:space="preserve">February </w:t>
            </w:r>
            <w:r w:rsidR="00D57238">
              <w:rPr>
                <w:rFonts w:ascii="Palatino Linotype" w:hAnsi="Palatino Linotype"/>
                <w:b/>
              </w:rPr>
              <w:t>7,</w:t>
            </w:r>
            <w:r w:rsidR="009072FA" w:rsidRPr="00646B01">
              <w:rPr>
                <w:rFonts w:ascii="Palatino Linotype" w:hAnsi="Palatino Linotype"/>
                <w:b/>
              </w:rPr>
              <w:t xml:space="preserve"> </w:t>
            </w:r>
            <w:r w:rsidRPr="00646B01">
              <w:rPr>
                <w:rFonts w:ascii="Palatino Linotype" w:hAnsi="Palatino Linotype"/>
                <w:b/>
              </w:rPr>
              <w:t>202</w:t>
            </w:r>
            <w:r w:rsidR="000C459D">
              <w:rPr>
                <w:rFonts w:ascii="Palatino Linotype" w:hAnsi="Palatino Linotype"/>
                <w:b/>
              </w:rPr>
              <w:t>3</w:t>
            </w:r>
          </w:p>
        </w:tc>
      </w:tr>
      <w:tr w:rsidR="00EC409C" w:rsidRPr="00646B01" w14:paraId="39CC7D8E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BAE6335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  <w:b/>
              </w:rPr>
            </w:pPr>
            <w:r w:rsidRPr="00646B01">
              <w:rPr>
                <w:rFonts w:ascii="Palatino Linotype" w:hAnsi="Palatino Linotype"/>
                <w:b/>
              </w:rPr>
              <w:t>Acct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C20D534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  <w:b/>
              </w:rPr>
            </w:pPr>
            <w:r w:rsidRPr="00646B01">
              <w:rPr>
                <w:rFonts w:ascii="Palatino Linotype" w:hAnsi="Palatino Linotype"/>
                <w:b/>
              </w:rPr>
              <w:t xml:space="preserve">                    Fun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9FE390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  <w:b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AE9E394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  <w:b/>
              </w:rPr>
            </w:pPr>
            <w:r w:rsidRPr="00646B01">
              <w:rPr>
                <w:rFonts w:ascii="Palatino Linotype" w:hAnsi="Palatino Linotype"/>
                <w:b/>
              </w:rPr>
              <w:t xml:space="preserve">       $ Claim</w:t>
            </w:r>
          </w:p>
        </w:tc>
      </w:tr>
      <w:tr w:rsidR="00EC409C" w:rsidRPr="00646B01" w14:paraId="6DAFBFB3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4F993CA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01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5A7991B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General Administration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DE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34F20F2" w14:textId="0A1C22CA" w:rsidR="00EC409C" w:rsidRPr="00646B01" w:rsidRDefault="007E49A9" w:rsidP="004A03DF">
            <w:pPr>
              <w:tabs>
                <w:tab w:val="center" w:pos="834"/>
                <w:tab w:val="right" w:pos="1669"/>
              </w:tabs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7,425.17</w:t>
            </w:r>
          </w:p>
        </w:tc>
      </w:tr>
      <w:tr w:rsidR="00EC409C" w:rsidRPr="00646B01" w14:paraId="4CF9283F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A5A236D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02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F0DC79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Fire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ADDDA5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F1CBFDC" w14:textId="34D22FDE" w:rsidR="00EC409C" w:rsidRPr="00646B01" w:rsidRDefault="007E49A9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2,783.65</w:t>
            </w:r>
          </w:p>
        </w:tc>
      </w:tr>
      <w:tr w:rsidR="00EC409C" w:rsidRPr="00646B01" w14:paraId="47A83C07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D89E41D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03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E00DD3C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Health &amp; Sanitation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498D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AF6585A" w14:textId="5D488A1B" w:rsidR="00EC409C" w:rsidRPr="00646B01" w:rsidRDefault="007E49A9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1,159.31</w:t>
            </w:r>
          </w:p>
        </w:tc>
      </w:tr>
      <w:tr w:rsidR="00EC409C" w:rsidRPr="00646B01" w14:paraId="102EFE4E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C13C664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lastRenderedPageBreak/>
              <w:t>11.04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DAEA8BE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Community Development &amp; Promotion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8C66A0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549EDA7" w14:textId="69A2BBE9" w:rsidR="00EC409C" w:rsidRPr="00646B01" w:rsidRDefault="007E49A9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64,479.34</w:t>
            </w:r>
          </w:p>
        </w:tc>
      </w:tr>
      <w:tr w:rsidR="00EC409C" w:rsidRPr="00646B01" w14:paraId="5A72A9CA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5DEB99E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05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C83E6F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 xml:space="preserve">Public Buildings 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3FB830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68A0765" w14:textId="3EEF6CCB" w:rsidR="00EC409C" w:rsidRPr="00646B01" w:rsidRDefault="00215E12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8,276.81</w:t>
            </w:r>
          </w:p>
          <w:p w14:paraId="784A6E34" w14:textId="77777777" w:rsidR="00EC409C" w:rsidRPr="00646B01" w:rsidRDefault="00EC409C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</w:p>
        </w:tc>
      </w:tr>
      <w:tr w:rsidR="00EC409C" w:rsidRPr="00646B01" w14:paraId="1E07E41B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BE88F9C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06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3DA3CB9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Auditorium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58522A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554B747" w14:textId="5D90DE0A" w:rsidR="00EC409C" w:rsidRPr="00646B01" w:rsidRDefault="00215E12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3,452.95</w:t>
            </w:r>
          </w:p>
        </w:tc>
      </w:tr>
      <w:tr w:rsidR="00EC409C" w:rsidRPr="00646B01" w14:paraId="28023E5C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FC693F6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07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0270806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Park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6BCF35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6F8F600" w14:textId="564C138E" w:rsidR="00EC409C" w:rsidRPr="00646B01" w:rsidRDefault="00215E12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15,116.76</w:t>
            </w:r>
          </w:p>
        </w:tc>
      </w:tr>
      <w:tr w:rsidR="00EC409C" w:rsidRPr="00646B01" w14:paraId="2E4E47E9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91F1986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08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9231C2C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Pool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FC8C7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DA49753" w14:textId="2D7B6418" w:rsidR="00EC409C" w:rsidRPr="00646B01" w:rsidRDefault="00215E12" w:rsidP="00EC409C">
            <w:pPr>
              <w:tabs>
                <w:tab w:val="center" w:pos="877"/>
                <w:tab w:val="right" w:pos="1755"/>
              </w:tabs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613.61</w:t>
            </w:r>
          </w:p>
        </w:tc>
      </w:tr>
      <w:tr w:rsidR="00EC409C" w:rsidRPr="00646B01" w14:paraId="12495DED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C2979C2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09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E30BF3A" w14:textId="77777777" w:rsidR="00EC409C" w:rsidRPr="00646B01" w:rsidRDefault="00EC409C" w:rsidP="004A03DF">
            <w:pPr>
              <w:tabs>
                <w:tab w:val="right" w:pos="3175"/>
              </w:tabs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Library</w:t>
            </w:r>
            <w:r w:rsidRPr="00646B01">
              <w:rPr>
                <w:rFonts w:ascii="Palatino Linotype" w:hAnsi="Palatino Linotype"/>
              </w:rPr>
              <w:tab/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4CCF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1D70E38" w14:textId="60B1BE73" w:rsidR="00EC409C" w:rsidRPr="00646B01" w:rsidRDefault="00215E12" w:rsidP="004A03DF">
            <w:pPr>
              <w:tabs>
                <w:tab w:val="center" w:pos="877"/>
                <w:tab w:val="right" w:pos="1755"/>
              </w:tabs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31,889.42</w:t>
            </w:r>
          </w:p>
        </w:tc>
      </w:tr>
      <w:tr w:rsidR="00EC409C" w:rsidRPr="00646B01" w14:paraId="0FF1625B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3A50FF0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10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E611E9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Emergency Communications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DE52E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21E5009" w14:textId="025EEC41" w:rsidR="00EC409C" w:rsidRPr="00646B01" w:rsidRDefault="00B8199E" w:rsidP="004A03DF">
            <w:pPr>
              <w:tabs>
                <w:tab w:val="left" w:pos="1320"/>
              </w:tabs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18,096.89</w:t>
            </w:r>
          </w:p>
        </w:tc>
      </w:tr>
      <w:tr w:rsidR="00EC409C" w:rsidRPr="00646B01" w14:paraId="749AA1E9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A5704EA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11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7646644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Police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B40FB4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3CB2D6E" w14:textId="7D629890" w:rsidR="00EC409C" w:rsidRPr="00646B01" w:rsidRDefault="00B8199E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40,880.89</w:t>
            </w:r>
          </w:p>
        </w:tc>
      </w:tr>
      <w:tr w:rsidR="00EC409C" w:rsidRPr="00646B01" w14:paraId="15714B20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B425663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12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AF8FFC9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Street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79AA8B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F907F51" w14:textId="298111DE" w:rsidR="00EC409C" w:rsidRPr="00646B01" w:rsidRDefault="00B8199E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61,414.12</w:t>
            </w:r>
          </w:p>
        </w:tc>
      </w:tr>
      <w:tr w:rsidR="00EC409C" w:rsidRPr="00646B01" w14:paraId="4821F9AE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65BD87A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13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C8C8F97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Bond Fun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6D9ACD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2D88990" w14:textId="42BD8837" w:rsidR="00EC409C" w:rsidRPr="00646B01" w:rsidRDefault="009344A8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0</w:t>
            </w:r>
          </w:p>
        </w:tc>
      </w:tr>
      <w:tr w:rsidR="00EC409C" w:rsidRPr="00646B01" w14:paraId="57B346DE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A747409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14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094565C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Equipment Maintenance</w:t>
            </w:r>
          </w:p>
          <w:p w14:paraId="15C1E024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 xml:space="preserve"> &amp; Replacement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C07AF4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double" w:sz="6" w:space="0" w:color="auto"/>
              <w:right w:val="single" w:sz="2" w:space="0" w:color="000000"/>
            </w:tcBorders>
            <w:hideMark/>
          </w:tcPr>
          <w:p w14:paraId="7839AD1E" w14:textId="58B54CE7" w:rsidR="00EC409C" w:rsidRPr="00646B01" w:rsidRDefault="00B8199E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1,597.28</w:t>
            </w:r>
          </w:p>
        </w:tc>
      </w:tr>
      <w:tr w:rsidR="00EC409C" w:rsidRPr="00646B01" w14:paraId="3984581D" w14:textId="77777777" w:rsidTr="00DC6C86">
        <w:trPr>
          <w:trHeight w:val="252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B28CF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3D5A84E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Total: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A69F5C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double" w:sz="6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13C8341" w14:textId="557EDFAB" w:rsidR="00EC409C" w:rsidRPr="00646B01" w:rsidRDefault="00B8199E" w:rsidP="004A03DF">
            <w:pPr>
              <w:spacing w:line="252" w:lineRule="auto"/>
              <w:jc w:val="right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*257,186.20</w:t>
            </w:r>
          </w:p>
        </w:tc>
      </w:tr>
      <w:tr w:rsidR="00EC409C" w:rsidRPr="00646B01" w14:paraId="5EA786AE" w14:textId="77777777" w:rsidTr="00DC6C86">
        <w:trPr>
          <w:trHeight w:val="265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53521FC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3.16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2658509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Special Assessments</w:t>
            </w:r>
          </w:p>
          <w:p w14:paraId="0BAD5E80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Department 16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0EF8C5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A6A64BC" w14:textId="77777777" w:rsidR="00EC409C" w:rsidRPr="00646B01" w:rsidRDefault="00EC409C" w:rsidP="004A03DF">
            <w:pPr>
              <w:spacing w:line="252" w:lineRule="auto"/>
              <w:jc w:val="right"/>
              <w:rPr>
                <w:rFonts w:ascii="Palatino Linotype" w:hAnsi="Palatino Linotype"/>
                <w:b/>
              </w:rPr>
            </w:pPr>
            <w:r w:rsidRPr="00646B01">
              <w:rPr>
                <w:rFonts w:ascii="Palatino Linotype" w:hAnsi="Palatino Linotype"/>
                <w:b/>
              </w:rPr>
              <w:t>*0</w:t>
            </w:r>
          </w:p>
        </w:tc>
      </w:tr>
      <w:tr w:rsidR="00EC409C" w:rsidRPr="00646B01" w14:paraId="3010E6F9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BE6A58A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31.15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A69814A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Prairie Hill Landfill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91CBC5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043473F" w14:textId="4A26904A" w:rsidR="00EC409C" w:rsidRPr="00646B01" w:rsidRDefault="00B8199E" w:rsidP="004A03DF">
            <w:pPr>
              <w:spacing w:line="252" w:lineRule="auto"/>
              <w:jc w:val="right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*57,283.78</w:t>
            </w:r>
          </w:p>
        </w:tc>
      </w:tr>
      <w:tr w:rsidR="00EC409C" w:rsidRPr="00646B01" w14:paraId="6786BB83" w14:textId="77777777" w:rsidTr="00DC6C86">
        <w:trPr>
          <w:trHeight w:val="68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379A2F2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41.17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C6CE087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 xml:space="preserve">Electric 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EE60E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F07564E" w14:textId="19483ACF" w:rsidR="00EC409C" w:rsidRPr="00646B01" w:rsidRDefault="00F10890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131,834.79</w:t>
            </w:r>
          </w:p>
        </w:tc>
      </w:tr>
      <w:tr w:rsidR="00EC409C" w:rsidRPr="00646B01" w14:paraId="6038277A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6D46DE0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42.18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E8809B0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Water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E85A37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3D9A913" w14:textId="08E2DFF4" w:rsidR="00C72A5C" w:rsidRPr="00646B01" w:rsidRDefault="00F10890" w:rsidP="00C72A5C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35,057.97</w:t>
            </w:r>
          </w:p>
        </w:tc>
      </w:tr>
      <w:tr w:rsidR="00EC409C" w:rsidRPr="00646B01" w14:paraId="67C05A41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54F4A89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42.19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DEB5418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Sewer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05ECE5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double" w:sz="6" w:space="0" w:color="auto"/>
              <w:right w:val="single" w:sz="2" w:space="0" w:color="000000"/>
            </w:tcBorders>
            <w:hideMark/>
          </w:tcPr>
          <w:p w14:paraId="565DCE4E" w14:textId="4B0B3CB3" w:rsidR="00EC409C" w:rsidRPr="00646B01" w:rsidRDefault="00F10890" w:rsidP="004A03DF">
            <w:pPr>
              <w:tabs>
                <w:tab w:val="center" w:pos="834"/>
                <w:tab w:val="right" w:pos="1669"/>
              </w:tabs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24,043.71</w:t>
            </w:r>
          </w:p>
        </w:tc>
      </w:tr>
      <w:tr w:rsidR="00EC409C" w:rsidRPr="00646B01" w14:paraId="252044EE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9535A3C" w14:textId="77777777" w:rsidR="00EC409C" w:rsidRPr="00646B01" w:rsidRDefault="00EC409C" w:rsidP="004A03DF">
            <w:pPr>
              <w:rPr>
                <w:rFonts w:ascii="Palatino Linotype" w:hAnsi="Palatino Linotype"/>
              </w:rPr>
            </w:pP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DB99BD7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Total: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9C8477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double" w:sz="6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392785D" w14:textId="2E0DB87B" w:rsidR="00EC409C" w:rsidRPr="00646B01" w:rsidRDefault="00F10890" w:rsidP="004A03DF">
            <w:pPr>
              <w:spacing w:line="252" w:lineRule="auto"/>
              <w:jc w:val="right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*190,936.47</w:t>
            </w:r>
          </w:p>
        </w:tc>
      </w:tr>
      <w:tr w:rsidR="00EC409C" w:rsidRPr="00646B01" w14:paraId="2DC9BCF7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2011A54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44.20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F5BE760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Keno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C82610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0692C00" w14:textId="736502F7" w:rsidR="00EC409C" w:rsidRPr="00646B01" w:rsidRDefault="00F10890" w:rsidP="004A03DF">
            <w:pPr>
              <w:spacing w:line="252" w:lineRule="auto"/>
              <w:jc w:val="right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*0</w:t>
            </w:r>
          </w:p>
        </w:tc>
      </w:tr>
      <w:tr w:rsidR="00EC409C" w:rsidRPr="00646B01" w14:paraId="04C40C30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F6315B7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53.27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744D9FC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Economic Dev. Revolving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B5D7A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CEE15B7" w14:textId="7C366DCC" w:rsidR="00EC409C" w:rsidRPr="00646B01" w:rsidRDefault="00F10890" w:rsidP="00DC6C86">
            <w:pPr>
              <w:tabs>
                <w:tab w:val="center" w:pos="834"/>
                <w:tab w:val="right" w:pos="1669"/>
              </w:tabs>
              <w:spacing w:line="252" w:lineRule="auto"/>
              <w:jc w:val="right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*0</w:t>
            </w:r>
          </w:p>
        </w:tc>
      </w:tr>
      <w:tr w:rsidR="00EC409C" w:rsidRPr="00646B01" w14:paraId="380B950A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1446E8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71.40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F11855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ARPA Funds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3F5E0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062022" w14:textId="77777777" w:rsidR="00EC409C" w:rsidRPr="00646B01" w:rsidRDefault="00EC409C" w:rsidP="004A03DF">
            <w:pPr>
              <w:spacing w:line="252" w:lineRule="auto"/>
              <w:jc w:val="right"/>
              <w:rPr>
                <w:rFonts w:ascii="Palatino Linotype" w:hAnsi="Palatino Linotype"/>
                <w:b/>
              </w:rPr>
            </w:pPr>
            <w:r w:rsidRPr="00646B01">
              <w:rPr>
                <w:rFonts w:ascii="Palatino Linotype" w:hAnsi="Palatino Linotype"/>
                <w:b/>
              </w:rPr>
              <w:t>*0</w:t>
            </w:r>
          </w:p>
        </w:tc>
      </w:tr>
      <w:tr w:rsidR="00EC409C" w:rsidRPr="00646B01" w14:paraId="5045A4E6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616E8F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72.41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DB3A3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Community Redevelopment Authority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544643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  <w:p w14:paraId="7C1857B8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EA36D0" w14:textId="5DB62504" w:rsidR="00EC409C" w:rsidRPr="00646B01" w:rsidRDefault="0096707B" w:rsidP="004A03DF">
            <w:pPr>
              <w:spacing w:line="252" w:lineRule="auto"/>
              <w:jc w:val="right"/>
              <w:rPr>
                <w:rFonts w:ascii="Palatino Linotype" w:hAnsi="Palatino Linotype"/>
                <w:b/>
              </w:rPr>
            </w:pPr>
            <w:r w:rsidRPr="00646B01">
              <w:rPr>
                <w:rFonts w:ascii="Palatino Linotype" w:hAnsi="Palatino Linotype"/>
                <w:b/>
              </w:rPr>
              <w:t>*0</w:t>
            </w:r>
          </w:p>
        </w:tc>
      </w:tr>
      <w:tr w:rsidR="00EC409C" w:rsidRPr="00646B01" w14:paraId="30D3197D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AD3F582" w14:textId="77777777" w:rsidR="00EC409C" w:rsidRPr="00646B01" w:rsidRDefault="00EC409C" w:rsidP="004A03DF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07E298F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  <w:b/>
              </w:rPr>
            </w:pPr>
            <w:r w:rsidRPr="00646B01">
              <w:rPr>
                <w:rFonts w:ascii="Palatino Linotype" w:hAnsi="Palatino Linotype"/>
              </w:rPr>
              <w:t xml:space="preserve">         </w:t>
            </w:r>
            <w:r w:rsidRPr="00646B01">
              <w:rPr>
                <w:rFonts w:ascii="Palatino Linotype" w:hAnsi="Palatino Linotype"/>
                <w:b/>
              </w:rPr>
              <w:t xml:space="preserve">       Complete Total: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0D28AC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double" w:sz="6" w:space="0" w:color="auto"/>
              <w:left w:val="single" w:sz="2" w:space="0" w:color="000000"/>
              <w:bottom w:val="double" w:sz="6" w:space="0" w:color="auto"/>
              <w:right w:val="single" w:sz="2" w:space="0" w:color="000000"/>
            </w:tcBorders>
            <w:hideMark/>
          </w:tcPr>
          <w:p w14:paraId="7ADDFA2A" w14:textId="2EB0B4B6" w:rsidR="00EC409C" w:rsidRPr="00646B01" w:rsidRDefault="00F10890" w:rsidP="004A03DF">
            <w:pPr>
              <w:spacing w:line="252" w:lineRule="auto"/>
              <w:jc w:val="right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**505,406.45</w:t>
            </w:r>
          </w:p>
        </w:tc>
      </w:tr>
    </w:tbl>
    <w:p w14:paraId="2D85B08B" w14:textId="77777777" w:rsidR="00EC409C" w:rsidRPr="00646B01" w:rsidRDefault="00EC409C" w:rsidP="00EC409C">
      <w:pPr>
        <w:spacing w:after="120" w:line="276" w:lineRule="auto"/>
        <w:rPr>
          <w:rFonts w:ascii="Palatino Linotype" w:hAnsi="Palatino Linotype"/>
        </w:rPr>
      </w:pPr>
    </w:p>
    <w:p w14:paraId="28385F80" w14:textId="2D2FBBA4" w:rsidR="00A2502A" w:rsidRDefault="004A7B52" w:rsidP="009F7F53">
      <w:pPr>
        <w:spacing w:after="120" w:line="276" w:lineRule="auto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>No one appeared to speak during Public Forum</w:t>
      </w:r>
      <w:r w:rsidR="00253F68">
        <w:rPr>
          <w:rFonts w:ascii="Palatino Linotype" w:hAnsi="Palatino Linotype"/>
          <w:color w:val="000000"/>
        </w:rPr>
        <w:t>.</w:t>
      </w:r>
    </w:p>
    <w:p w14:paraId="2D65252A" w14:textId="1C440289" w:rsidR="007A0933" w:rsidRDefault="008A42FF" w:rsidP="007A0933">
      <w:pPr>
        <w:spacing w:after="36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 xml:space="preserve">City Clerk Dane Jensen explained that agenda items three, four and five were </w:t>
      </w:r>
      <w:r w:rsidR="00A92F00">
        <w:rPr>
          <w:rFonts w:ascii="Palatino Linotype" w:hAnsi="Palatino Linotype"/>
          <w:color w:val="000000"/>
        </w:rPr>
        <w:t xml:space="preserve">required steps </w:t>
      </w:r>
      <w:r>
        <w:rPr>
          <w:rFonts w:ascii="Palatino Linotype" w:hAnsi="Palatino Linotype"/>
          <w:color w:val="000000"/>
        </w:rPr>
        <w:t xml:space="preserve">related to </w:t>
      </w:r>
      <w:r w:rsidR="00A92F00">
        <w:rPr>
          <w:rFonts w:ascii="Palatino Linotype" w:hAnsi="Palatino Linotype"/>
          <w:color w:val="000000"/>
        </w:rPr>
        <w:t xml:space="preserve">participating in the League of Municipalities </w:t>
      </w:r>
      <w:r w:rsidR="006C2BA8">
        <w:rPr>
          <w:rFonts w:ascii="Palatino Linotype" w:hAnsi="Palatino Linotype"/>
          <w:color w:val="000000"/>
        </w:rPr>
        <w:t>LIGHT Health Insurance Program</w:t>
      </w:r>
      <w:r w:rsidR="00DD2D55">
        <w:rPr>
          <w:rFonts w:ascii="Palatino Linotype" w:hAnsi="Palatino Linotype"/>
          <w:color w:val="000000"/>
        </w:rPr>
        <w:t>,</w:t>
      </w:r>
      <w:r w:rsidR="006C2BA8">
        <w:rPr>
          <w:rFonts w:ascii="Palatino Linotype" w:hAnsi="Palatino Linotype"/>
          <w:color w:val="000000"/>
        </w:rPr>
        <w:t xml:space="preserve"> which was already providing coverage for City employees. Councilmember Gibbons motioned </w:t>
      </w:r>
      <w:r w:rsidR="006C2BA8" w:rsidRPr="00B7070F">
        <w:rPr>
          <w:rFonts w:ascii="Palatino Linotype" w:hAnsi="Palatino Linotype"/>
          <w:b/>
          <w:bCs/>
          <w:color w:val="000000"/>
        </w:rPr>
        <w:t xml:space="preserve">to </w:t>
      </w:r>
      <w:r w:rsidR="00412D48" w:rsidRPr="00B7070F">
        <w:rPr>
          <w:rFonts w:ascii="Palatino Linotype" w:hAnsi="Palatino Linotype"/>
          <w:b/>
          <w:bCs/>
          <w:color w:val="000000"/>
        </w:rPr>
        <w:t>adopt Resolution 2023-02 authorizing membership in the League Insurance Government Health Team (LIGHT).</w:t>
      </w:r>
      <w:r w:rsidR="00412D48">
        <w:rPr>
          <w:rFonts w:ascii="Palatino Linotype" w:hAnsi="Palatino Linotype"/>
          <w:color w:val="000000"/>
        </w:rPr>
        <w:t xml:space="preserve"> Councilmember Herrington seconded the motion.</w:t>
      </w:r>
      <w:r w:rsidR="007A0933">
        <w:rPr>
          <w:rFonts w:ascii="Palatino Linotype" w:hAnsi="Palatino Linotype"/>
          <w:color w:val="000000"/>
        </w:rPr>
        <w:t xml:space="preserve"> </w:t>
      </w:r>
      <w:r w:rsidR="007A0933" w:rsidRPr="00646B01">
        <w:rPr>
          <w:rFonts w:ascii="Palatino Linotype" w:hAnsi="Palatino Linotype"/>
          <w:color w:val="000000"/>
        </w:rPr>
        <w:t>Roll call aye:  Herrington</w:t>
      </w:r>
      <w:r w:rsidR="00B7070F">
        <w:rPr>
          <w:rFonts w:ascii="Palatino Linotype" w:hAnsi="Palatino Linotype"/>
          <w:color w:val="000000"/>
        </w:rPr>
        <w:t>,</w:t>
      </w:r>
      <w:r w:rsidR="007A0933">
        <w:rPr>
          <w:rFonts w:ascii="Palatino Linotype" w:hAnsi="Palatino Linotype"/>
          <w:color w:val="000000"/>
        </w:rPr>
        <w:t xml:space="preserve"> </w:t>
      </w:r>
      <w:r w:rsidR="007A0933" w:rsidRPr="00646B01">
        <w:rPr>
          <w:rFonts w:ascii="Palatino Linotype" w:hAnsi="Palatino Linotype"/>
          <w:color w:val="000000"/>
        </w:rPr>
        <w:t>Fuecker</w:t>
      </w:r>
      <w:r w:rsidR="00B7070F">
        <w:rPr>
          <w:rFonts w:ascii="Palatino Linotype" w:hAnsi="Palatino Linotype"/>
          <w:color w:val="000000"/>
        </w:rPr>
        <w:t xml:space="preserve">, </w:t>
      </w:r>
      <w:r w:rsidR="00B7070F">
        <w:rPr>
          <w:rFonts w:ascii="Palatino Linotype" w:hAnsi="Palatino Linotype"/>
          <w:color w:val="000000"/>
        </w:rPr>
        <w:t xml:space="preserve">Johnson, Smith, Wiese, </w:t>
      </w:r>
      <w:r w:rsidR="00B7070F" w:rsidRPr="00646B01">
        <w:rPr>
          <w:rFonts w:ascii="Palatino Linotype" w:hAnsi="Palatino Linotype"/>
          <w:color w:val="000000"/>
        </w:rPr>
        <w:t xml:space="preserve">Tiller, </w:t>
      </w:r>
      <w:r w:rsidR="00B7070F">
        <w:rPr>
          <w:rFonts w:ascii="Palatino Linotype" w:hAnsi="Palatino Linotype"/>
          <w:color w:val="000000"/>
        </w:rPr>
        <w:t>Wolfe</w:t>
      </w:r>
      <w:r w:rsidR="00B7070F">
        <w:rPr>
          <w:rFonts w:ascii="Palatino Linotype" w:hAnsi="Palatino Linotype"/>
          <w:color w:val="000000"/>
        </w:rPr>
        <w:t xml:space="preserve"> and </w:t>
      </w:r>
      <w:r w:rsidR="00B7070F" w:rsidRPr="00646B01">
        <w:rPr>
          <w:rFonts w:ascii="Palatino Linotype" w:hAnsi="Palatino Linotype"/>
          <w:color w:val="000000"/>
        </w:rPr>
        <w:t>Gibbons</w:t>
      </w:r>
      <w:r w:rsidR="00B7070F">
        <w:rPr>
          <w:rFonts w:ascii="Palatino Linotype" w:hAnsi="Palatino Linotype"/>
          <w:color w:val="000000"/>
        </w:rPr>
        <w:t>.</w:t>
      </w:r>
      <w:r w:rsidR="007A0933">
        <w:rPr>
          <w:rFonts w:ascii="Palatino Linotype" w:hAnsi="Palatino Linotype"/>
          <w:color w:val="000000"/>
        </w:rPr>
        <w:t xml:space="preserve"> </w:t>
      </w:r>
      <w:r w:rsidR="007A0933" w:rsidRPr="00646B01">
        <w:rPr>
          <w:rFonts w:ascii="Palatino Linotype" w:hAnsi="Palatino Linotype"/>
          <w:color w:val="000000"/>
        </w:rPr>
        <w:t xml:space="preserve">Nay:  none. Abstaining: </w:t>
      </w:r>
      <w:r w:rsidR="007A0933">
        <w:rPr>
          <w:rFonts w:ascii="Palatino Linotype" w:hAnsi="Palatino Linotype"/>
          <w:color w:val="000000"/>
        </w:rPr>
        <w:t>none</w:t>
      </w:r>
      <w:r w:rsidR="007A0933" w:rsidRPr="00646B01">
        <w:rPr>
          <w:rFonts w:ascii="Palatino Linotype" w:hAnsi="Palatino Linotype"/>
          <w:color w:val="000000"/>
        </w:rPr>
        <w:t xml:space="preserve">. Absent: </w:t>
      </w:r>
      <w:r w:rsidR="007A0933">
        <w:rPr>
          <w:rFonts w:ascii="Palatino Linotype" w:hAnsi="Palatino Linotype"/>
          <w:color w:val="000000"/>
        </w:rPr>
        <w:t>none</w:t>
      </w:r>
      <w:r w:rsidR="007A0933" w:rsidRPr="00646B01">
        <w:rPr>
          <w:rFonts w:ascii="Palatino Linotype" w:hAnsi="Palatino Linotype"/>
          <w:color w:val="000000"/>
        </w:rPr>
        <w:t>. Motion carried.</w:t>
      </w:r>
    </w:p>
    <w:p w14:paraId="30498BC0" w14:textId="1A05E6ED" w:rsidR="0081022A" w:rsidRDefault="00B7070F" w:rsidP="00630F80">
      <w:p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lastRenderedPageBreak/>
        <w:t xml:space="preserve">Councilmember Smith seconded a motion by Councilmember </w:t>
      </w:r>
      <w:r w:rsidR="00A732E9">
        <w:rPr>
          <w:rFonts w:ascii="Palatino Linotype" w:hAnsi="Palatino Linotype"/>
          <w:color w:val="000000"/>
        </w:rPr>
        <w:t xml:space="preserve">Tiller to </w:t>
      </w:r>
      <w:r w:rsidR="00A732E9" w:rsidRPr="00C6669E">
        <w:rPr>
          <w:rFonts w:ascii="Palatino Linotype" w:hAnsi="Palatino Linotype"/>
          <w:b/>
          <w:bCs/>
          <w:color w:val="000000"/>
        </w:rPr>
        <w:t>approve the Interlocal Agreement with the Cities</w:t>
      </w:r>
      <w:r w:rsidR="0081022A" w:rsidRPr="00C6669E">
        <w:rPr>
          <w:rFonts w:ascii="Palatino Linotype" w:hAnsi="Palatino Linotype"/>
          <w:b/>
          <w:bCs/>
          <w:color w:val="000000"/>
        </w:rPr>
        <w:t xml:space="preserve"> </w:t>
      </w:r>
      <w:r w:rsidR="00A732E9" w:rsidRPr="00C6669E">
        <w:rPr>
          <w:rFonts w:ascii="Palatino Linotype" w:hAnsi="Palatino Linotype"/>
          <w:b/>
          <w:bCs/>
          <w:color w:val="000000"/>
        </w:rPr>
        <w:t>of the League Insurance Government Health Team</w:t>
      </w:r>
      <w:r w:rsidR="0081022A" w:rsidRPr="00C6669E">
        <w:rPr>
          <w:rFonts w:ascii="Palatino Linotype" w:hAnsi="Palatino Linotype"/>
          <w:b/>
          <w:bCs/>
          <w:color w:val="000000"/>
        </w:rPr>
        <w:t>.</w:t>
      </w:r>
      <w:r w:rsidR="0081022A">
        <w:rPr>
          <w:rFonts w:ascii="Palatino Linotype" w:hAnsi="Palatino Linotype"/>
          <w:color w:val="000000"/>
        </w:rPr>
        <w:t xml:space="preserve"> Roll call aye:  Wolfe, Gibbons, </w:t>
      </w:r>
      <w:r w:rsidR="0081022A" w:rsidRPr="00646B01">
        <w:rPr>
          <w:rFonts w:ascii="Palatino Linotype" w:hAnsi="Palatino Linotype"/>
          <w:color w:val="000000"/>
        </w:rPr>
        <w:t>Herrington</w:t>
      </w:r>
      <w:r w:rsidR="0081022A">
        <w:rPr>
          <w:rFonts w:ascii="Palatino Linotype" w:hAnsi="Palatino Linotype"/>
          <w:color w:val="000000"/>
        </w:rPr>
        <w:t xml:space="preserve">, </w:t>
      </w:r>
      <w:r w:rsidR="0081022A" w:rsidRPr="00646B01">
        <w:rPr>
          <w:rFonts w:ascii="Palatino Linotype" w:hAnsi="Palatino Linotype"/>
          <w:color w:val="000000"/>
        </w:rPr>
        <w:t>Fuecker</w:t>
      </w:r>
      <w:r w:rsidR="0081022A">
        <w:rPr>
          <w:rFonts w:ascii="Palatino Linotype" w:hAnsi="Palatino Linotype"/>
          <w:color w:val="000000"/>
        </w:rPr>
        <w:t>, Johnson, Smith, Wiese</w:t>
      </w:r>
      <w:r w:rsidR="0081022A">
        <w:rPr>
          <w:rFonts w:ascii="Palatino Linotype" w:hAnsi="Palatino Linotype"/>
          <w:color w:val="000000"/>
        </w:rPr>
        <w:t xml:space="preserve"> and</w:t>
      </w:r>
      <w:r w:rsidR="0081022A">
        <w:rPr>
          <w:rFonts w:ascii="Palatino Linotype" w:hAnsi="Palatino Linotype"/>
          <w:color w:val="000000"/>
        </w:rPr>
        <w:t xml:space="preserve"> </w:t>
      </w:r>
      <w:r w:rsidR="0081022A" w:rsidRPr="00646B01">
        <w:rPr>
          <w:rFonts w:ascii="Palatino Linotype" w:hAnsi="Palatino Linotype"/>
          <w:color w:val="000000"/>
        </w:rPr>
        <w:t>Tiller</w:t>
      </w:r>
      <w:r w:rsidR="0081022A">
        <w:rPr>
          <w:rFonts w:ascii="Palatino Linotype" w:hAnsi="Palatino Linotype"/>
          <w:color w:val="000000"/>
        </w:rPr>
        <w:t>.</w:t>
      </w:r>
      <w:r w:rsidR="0081022A">
        <w:rPr>
          <w:rFonts w:ascii="Palatino Linotype" w:hAnsi="Palatino Linotype"/>
          <w:color w:val="000000"/>
        </w:rPr>
        <w:t xml:space="preserve"> </w:t>
      </w:r>
      <w:r w:rsidR="0081022A" w:rsidRPr="00646B01">
        <w:rPr>
          <w:rFonts w:ascii="Palatino Linotype" w:hAnsi="Palatino Linotype"/>
          <w:color w:val="000000"/>
        </w:rPr>
        <w:t xml:space="preserve">Nay:  none. Abstaining: </w:t>
      </w:r>
      <w:r w:rsidR="0081022A">
        <w:rPr>
          <w:rFonts w:ascii="Palatino Linotype" w:hAnsi="Palatino Linotype"/>
          <w:color w:val="000000"/>
        </w:rPr>
        <w:t>none</w:t>
      </w:r>
      <w:r w:rsidR="0081022A" w:rsidRPr="00646B01">
        <w:rPr>
          <w:rFonts w:ascii="Palatino Linotype" w:hAnsi="Palatino Linotype"/>
          <w:color w:val="000000"/>
        </w:rPr>
        <w:t xml:space="preserve">. Absent: </w:t>
      </w:r>
      <w:r w:rsidR="0081022A">
        <w:rPr>
          <w:rFonts w:ascii="Palatino Linotype" w:hAnsi="Palatino Linotype"/>
          <w:color w:val="000000"/>
        </w:rPr>
        <w:t>none</w:t>
      </w:r>
      <w:r w:rsidR="0081022A" w:rsidRPr="00646B01">
        <w:rPr>
          <w:rFonts w:ascii="Palatino Linotype" w:hAnsi="Palatino Linotype"/>
          <w:color w:val="000000"/>
        </w:rPr>
        <w:t>. Motion carried.</w:t>
      </w:r>
    </w:p>
    <w:p w14:paraId="4413AA3A" w14:textId="0DE93B8D" w:rsidR="00866948" w:rsidRDefault="00C6669E" w:rsidP="00630F80">
      <w:p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 xml:space="preserve">Councilmember Herrington motioned to </w:t>
      </w:r>
      <w:r w:rsidRPr="00630F80">
        <w:rPr>
          <w:rFonts w:ascii="Palatino Linotype" w:hAnsi="Palatino Linotype"/>
          <w:b/>
          <w:bCs/>
          <w:color w:val="000000"/>
        </w:rPr>
        <w:t>approve the Membership Agreement with the League Insurance Government Health Team</w:t>
      </w:r>
      <w:r w:rsidR="00866948" w:rsidRPr="00630F80">
        <w:rPr>
          <w:rFonts w:ascii="Palatino Linotype" w:hAnsi="Palatino Linotype"/>
          <w:b/>
          <w:bCs/>
          <w:color w:val="000000"/>
        </w:rPr>
        <w:t xml:space="preserve"> </w:t>
      </w:r>
      <w:r w:rsidR="00866948">
        <w:rPr>
          <w:rFonts w:ascii="Palatino Linotype" w:hAnsi="Palatino Linotype"/>
          <w:color w:val="000000"/>
        </w:rPr>
        <w:t xml:space="preserve">with a second by Councilmember Johnson. </w:t>
      </w:r>
      <w:r w:rsidR="00866948" w:rsidRPr="00646B01">
        <w:rPr>
          <w:rFonts w:ascii="Palatino Linotype" w:hAnsi="Palatino Linotype"/>
          <w:color w:val="000000"/>
        </w:rPr>
        <w:t>Roll call aye:</w:t>
      </w:r>
      <w:r w:rsidR="00866948">
        <w:rPr>
          <w:rFonts w:ascii="Palatino Linotype" w:hAnsi="Palatino Linotype"/>
          <w:color w:val="000000"/>
        </w:rPr>
        <w:t xml:space="preserve"> </w:t>
      </w:r>
      <w:r w:rsidR="00866948">
        <w:rPr>
          <w:rFonts w:ascii="Palatino Linotype" w:hAnsi="Palatino Linotype"/>
          <w:color w:val="000000"/>
        </w:rPr>
        <w:t xml:space="preserve"> </w:t>
      </w:r>
      <w:r w:rsidR="00866948" w:rsidRPr="00646B01">
        <w:rPr>
          <w:rFonts w:ascii="Palatino Linotype" w:hAnsi="Palatino Linotype"/>
          <w:color w:val="000000"/>
        </w:rPr>
        <w:t>Fuecker</w:t>
      </w:r>
      <w:r w:rsidR="00866948">
        <w:rPr>
          <w:rFonts w:ascii="Palatino Linotype" w:hAnsi="Palatino Linotype"/>
          <w:color w:val="000000"/>
        </w:rPr>
        <w:t xml:space="preserve">, Johnson, Smith, Wiese, </w:t>
      </w:r>
      <w:r w:rsidR="00866948" w:rsidRPr="00646B01">
        <w:rPr>
          <w:rFonts w:ascii="Palatino Linotype" w:hAnsi="Palatino Linotype"/>
          <w:color w:val="000000"/>
        </w:rPr>
        <w:t xml:space="preserve">Tiller, </w:t>
      </w:r>
      <w:r w:rsidR="00866948">
        <w:rPr>
          <w:rFonts w:ascii="Palatino Linotype" w:hAnsi="Palatino Linotype"/>
          <w:color w:val="000000"/>
        </w:rPr>
        <w:t>Wolfe</w:t>
      </w:r>
      <w:r w:rsidR="00866948">
        <w:rPr>
          <w:rFonts w:ascii="Palatino Linotype" w:hAnsi="Palatino Linotype"/>
          <w:color w:val="000000"/>
        </w:rPr>
        <w:t>,</w:t>
      </w:r>
      <w:r w:rsidR="00866948">
        <w:rPr>
          <w:rFonts w:ascii="Palatino Linotype" w:hAnsi="Palatino Linotype"/>
          <w:color w:val="000000"/>
        </w:rPr>
        <w:t xml:space="preserve"> </w:t>
      </w:r>
      <w:r w:rsidR="00866948" w:rsidRPr="00646B01">
        <w:rPr>
          <w:rFonts w:ascii="Palatino Linotype" w:hAnsi="Palatino Linotype"/>
          <w:color w:val="000000"/>
        </w:rPr>
        <w:t>Gibbons</w:t>
      </w:r>
      <w:r w:rsidR="00866948">
        <w:rPr>
          <w:rFonts w:ascii="Palatino Linotype" w:hAnsi="Palatino Linotype"/>
          <w:color w:val="000000"/>
        </w:rPr>
        <w:t xml:space="preserve"> and Herrington. </w:t>
      </w:r>
      <w:r w:rsidR="00866948" w:rsidRPr="00646B01">
        <w:rPr>
          <w:rFonts w:ascii="Palatino Linotype" w:hAnsi="Palatino Linotype"/>
          <w:color w:val="000000"/>
        </w:rPr>
        <w:t xml:space="preserve">Nay:  none. Abstaining: </w:t>
      </w:r>
      <w:r w:rsidR="00866948">
        <w:rPr>
          <w:rFonts w:ascii="Palatino Linotype" w:hAnsi="Palatino Linotype"/>
          <w:color w:val="000000"/>
        </w:rPr>
        <w:t>none</w:t>
      </w:r>
      <w:r w:rsidR="00866948" w:rsidRPr="00646B01">
        <w:rPr>
          <w:rFonts w:ascii="Palatino Linotype" w:hAnsi="Palatino Linotype"/>
          <w:color w:val="000000"/>
        </w:rPr>
        <w:t xml:space="preserve">. Absent: </w:t>
      </w:r>
      <w:r w:rsidR="00866948">
        <w:rPr>
          <w:rFonts w:ascii="Palatino Linotype" w:hAnsi="Palatino Linotype"/>
          <w:color w:val="000000"/>
        </w:rPr>
        <w:t>none</w:t>
      </w:r>
      <w:r w:rsidR="00866948" w:rsidRPr="00646B01">
        <w:rPr>
          <w:rFonts w:ascii="Palatino Linotype" w:hAnsi="Palatino Linotype"/>
          <w:color w:val="000000"/>
        </w:rPr>
        <w:t>. Motion carried.</w:t>
      </w:r>
    </w:p>
    <w:p w14:paraId="3387A47D" w14:textId="386C13E5" w:rsidR="00D43CB6" w:rsidRDefault="00866948" w:rsidP="00630F80">
      <w:p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 xml:space="preserve"> Mayor Liffrig introduced</w:t>
      </w:r>
      <w:r w:rsidR="00D43CB6">
        <w:rPr>
          <w:rFonts w:ascii="Palatino Linotype" w:hAnsi="Palatino Linotype"/>
          <w:color w:val="000000"/>
        </w:rPr>
        <w:t>,</w:t>
      </w:r>
      <w:r>
        <w:rPr>
          <w:rFonts w:ascii="Palatino Linotype" w:hAnsi="Palatino Linotype"/>
          <w:color w:val="000000"/>
        </w:rPr>
        <w:t xml:space="preserve"> and Clerk Jensen gave the final reading of Ordinance </w:t>
      </w:r>
      <w:r w:rsidR="00393E75">
        <w:rPr>
          <w:rFonts w:ascii="Palatino Linotype" w:hAnsi="Palatino Linotype"/>
          <w:color w:val="000000"/>
        </w:rPr>
        <w:t xml:space="preserve">2462 regarding the registration of vacant property </w:t>
      </w:r>
      <w:r w:rsidR="00D43CB6">
        <w:rPr>
          <w:rFonts w:ascii="Palatino Linotype" w:hAnsi="Palatino Linotype"/>
          <w:color w:val="000000"/>
        </w:rPr>
        <w:t xml:space="preserve">in Holdrege, Nebraska. Councilmember Fuecker motioned to </w:t>
      </w:r>
      <w:r w:rsidR="00D43CB6" w:rsidRPr="00630F80">
        <w:rPr>
          <w:rFonts w:ascii="Palatino Linotype" w:hAnsi="Palatino Linotype"/>
          <w:b/>
          <w:bCs/>
          <w:color w:val="000000"/>
        </w:rPr>
        <w:t>approve the final reading of Ordinance 2462</w:t>
      </w:r>
      <w:r w:rsidR="00D43CB6">
        <w:rPr>
          <w:rFonts w:ascii="Palatino Linotype" w:hAnsi="Palatino Linotype"/>
          <w:color w:val="000000"/>
        </w:rPr>
        <w:t xml:space="preserve"> with a second by Councilmember Wiese. </w:t>
      </w:r>
      <w:r w:rsidR="00D43CB6" w:rsidRPr="00646B01">
        <w:rPr>
          <w:rFonts w:ascii="Palatino Linotype" w:hAnsi="Palatino Linotype"/>
          <w:color w:val="000000"/>
        </w:rPr>
        <w:t>Roll call aye:  Herrington</w:t>
      </w:r>
      <w:r w:rsidR="00D43CB6">
        <w:rPr>
          <w:rFonts w:ascii="Palatino Linotype" w:hAnsi="Palatino Linotype"/>
          <w:color w:val="000000"/>
        </w:rPr>
        <w:t>,</w:t>
      </w:r>
      <w:r w:rsidR="00D43CB6">
        <w:rPr>
          <w:rFonts w:ascii="Palatino Linotype" w:hAnsi="Palatino Linotype"/>
          <w:color w:val="000000"/>
        </w:rPr>
        <w:t xml:space="preserve"> </w:t>
      </w:r>
      <w:r w:rsidR="00D43CB6">
        <w:rPr>
          <w:rFonts w:ascii="Palatino Linotype" w:hAnsi="Palatino Linotype"/>
          <w:color w:val="000000"/>
        </w:rPr>
        <w:t xml:space="preserve">Johnson, Smith, Wiese, </w:t>
      </w:r>
      <w:r w:rsidR="00D43CB6" w:rsidRPr="00646B01">
        <w:rPr>
          <w:rFonts w:ascii="Palatino Linotype" w:hAnsi="Palatino Linotype"/>
          <w:color w:val="000000"/>
        </w:rPr>
        <w:t xml:space="preserve">Tiller, </w:t>
      </w:r>
      <w:r w:rsidR="00D43CB6">
        <w:rPr>
          <w:rFonts w:ascii="Palatino Linotype" w:hAnsi="Palatino Linotype"/>
          <w:color w:val="000000"/>
        </w:rPr>
        <w:t>Wolfe</w:t>
      </w:r>
      <w:r w:rsidR="00D43CB6">
        <w:rPr>
          <w:rFonts w:ascii="Palatino Linotype" w:hAnsi="Palatino Linotype"/>
          <w:color w:val="000000"/>
        </w:rPr>
        <w:t>,</w:t>
      </w:r>
      <w:r w:rsidR="00D43CB6">
        <w:rPr>
          <w:rFonts w:ascii="Palatino Linotype" w:hAnsi="Palatino Linotype"/>
          <w:color w:val="000000"/>
        </w:rPr>
        <w:t xml:space="preserve"> </w:t>
      </w:r>
      <w:r w:rsidR="00D43CB6" w:rsidRPr="00646B01">
        <w:rPr>
          <w:rFonts w:ascii="Palatino Linotype" w:hAnsi="Palatino Linotype"/>
          <w:color w:val="000000"/>
        </w:rPr>
        <w:t>Gibbons</w:t>
      </w:r>
      <w:r w:rsidR="00D43CB6">
        <w:rPr>
          <w:rFonts w:ascii="Palatino Linotype" w:hAnsi="Palatino Linotype"/>
          <w:color w:val="000000"/>
        </w:rPr>
        <w:t xml:space="preserve">, </w:t>
      </w:r>
      <w:r w:rsidR="00630F80">
        <w:rPr>
          <w:rFonts w:ascii="Palatino Linotype" w:hAnsi="Palatino Linotype"/>
          <w:color w:val="000000"/>
        </w:rPr>
        <w:t>Herrington</w:t>
      </w:r>
      <w:r w:rsidR="00D43CB6">
        <w:rPr>
          <w:rFonts w:ascii="Palatino Linotype" w:hAnsi="Palatino Linotype"/>
          <w:color w:val="000000"/>
        </w:rPr>
        <w:t xml:space="preserve"> and Fuecker.</w:t>
      </w:r>
      <w:r w:rsidR="00D43CB6">
        <w:rPr>
          <w:rFonts w:ascii="Palatino Linotype" w:hAnsi="Palatino Linotype"/>
          <w:color w:val="000000"/>
        </w:rPr>
        <w:t xml:space="preserve"> </w:t>
      </w:r>
      <w:r w:rsidR="00D43CB6" w:rsidRPr="00646B01">
        <w:rPr>
          <w:rFonts w:ascii="Palatino Linotype" w:hAnsi="Palatino Linotype"/>
          <w:color w:val="000000"/>
        </w:rPr>
        <w:t xml:space="preserve">Nay:  none. Abstaining: </w:t>
      </w:r>
      <w:r w:rsidR="00D43CB6">
        <w:rPr>
          <w:rFonts w:ascii="Palatino Linotype" w:hAnsi="Palatino Linotype"/>
          <w:color w:val="000000"/>
        </w:rPr>
        <w:t>none</w:t>
      </w:r>
      <w:r w:rsidR="00D43CB6" w:rsidRPr="00646B01">
        <w:rPr>
          <w:rFonts w:ascii="Palatino Linotype" w:hAnsi="Palatino Linotype"/>
          <w:color w:val="000000"/>
        </w:rPr>
        <w:t xml:space="preserve">. Absent: </w:t>
      </w:r>
      <w:r w:rsidR="00D43CB6">
        <w:rPr>
          <w:rFonts w:ascii="Palatino Linotype" w:hAnsi="Palatino Linotype"/>
          <w:color w:val="000000"/>
        </w:rPr>
        <w:t>none</w:t>
      </w:r>
      <w:r w:rsidR="00D43CB6" w:rsidRPr="00646B01">
        <w:rPr>
          <w:rFonts w:ascii="Palatino Linotype" w:hAnsi="Palatino Linotype"/>
          <w:color w:val="000000"/>
        </w:rPr>
        <w:t>. Motion carried.</w:t>
      </w:r>
    </w:p>
    <w:p w14:paraId="68142F50" w14:textId="5ED75A10" w:rsidR="00630F80" w:rsidRDefault="00630F80" w:rsidP="00630F80">
      <w:p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>In Open Discussion:</w:t>
      </w:r>
    </w:p>
    <w:p w14:paraId="06A6EDFC" w14:textId="35815B95" w:rsidR="00931C6B" w:rsidRDefault="00931C6B" w:rsidP="00931C6B">
      <w:pPr>
        <w:pStyle w:val="ListParagraph"/>
        <w:numPr>
          <w:ilvl w:val="0"/>
          <w:numId w:val="9"/>
        </w:num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>Clerk Jensen inquired about the Council</w:t>
      </w:r>
      <w:r w:rsidR="00DD2D55">
        <w:rPr>
          <w:rFonts w:ascii="Palatino Linotype" w:hAnsi="Palatino Linotype"/>
          <w:color w:val="000000"/>
        </w:rPr>
        <w:t>'</w:t>
      </w:r>
      <w:r>
        <w:rPr>
          <w:rFonts w:ascii="Palatino Linotype" w:hAnsi="Palatino Linotype"/>
          <w:color w:val="000000"/>
        </w:rPr>
        <w:t xml:space="preserve">s preference </w:t>
      </w:r>
      <w:r w:rsidR="00DD2D55">
        <w:rPr>
          <w:rFonts w:ascii="Palatino Linotype" w:hAnsi="Palatino Linotype"/>
          <w:color w:val="000000"/>
        </w:rPr>
        <w:t>for</w:t>
      </w:r>
      <w:r>
        <w:rPr>
          <w:rFonts w:ascii="Palatino Linotype" w:hAnsi="Palatino Linotype"/>
          <w:color w:val="000000"/>
        </w:rPr>
        <w:t xml:space="preserve"> iPads or Chromebooks for electronic </w:t>
      </w:r>
      <w:r w:rsidR="00B577F3">
        <w:rPr>
          <w:rFonts w:ascii="Palatino Linotype" w:hAnsi="Palatino Linotype"/>
          <w:color w:val="000000"/>
        </w:rPr>
        <w:t>meeting packets and their receipt of the League</w:t>
      </w:r>
      <w:r w:rsidR="00DD2D55">
        <w:rPr>
          <w:rFonts w:ascii="Palatino Linotype" w:hAnsi="Palatino Linotype"/>
          <w:color w:val="000000"/>
        </w:rPr>
        <w:t>'</w:t>
      </w:r>
      <w:r w:rsidR="00B577F3">
        <w:rPr>
          <w:rFonts w:ascii="Palatino Linotype" w:hAnsi="Palatino Linotype"/>
          <w:color w:val="000000"/>
        </w:rPr>
        <w:t>s bulletin.</w:t>
      </w:r>
    </w:p>
    <w:p w14:paraId="1FE3785E" w14:textId="3EA33686" w:rsidR="00B577F3" w:rsidRDefault="00B577F3" w:rsidP="00931C6B">
      <w:pPr>
        <w:pStyle w:val="ListParagraph"/>
        <w:numPr>
          <w:ilvl w:val="0"/>
          <w:numId w:val="9"/>
        </w:num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 xml:space="preserve">Chief McIntire introduced </w:t>
      </w:r>
      <w:r w:rsidR="00957F71">
        <w:rPr>
          <w:rFonts w:ascii="Palatino Linotype" w:hAnsi="Palatino Linotype"/>
          <w:color w:val="000000"/>
        </w:rPr>
        <w:t xml:space="preserve">Tori Furnish as </w:t>
      </w:r>
      <w:r>
        <w:rPr>
          <w:rFonts w:ascii="Palatino Linotype" w:hAnsi="Palatino Linotype"/>
          <w:color w:val="000000"/>
        </w:rPr>
        <w:t>the City</w:t>
      </w:r>
      <w:r w:rsidR="00DD2D55">
        <w:rPr>
          <w:rFonts w:ascii="Palatino Linotype" w:hAnsi="Palatino Linotype"/>
          <w:color w:val="000000"/>
        </w:rPr>
        <w:t>'</w:t>
      </w:r>
      <w:r>
        <w:rPr>
          <w:rFonts w:ascii="Palatino Linotype" w:hAnsi="Palatino Linotype"/>
          <w:color w:val="000000"/>
        </w:rPr>
        <w:t>s new Community Service Officer</w:t>
      </w:r>
      <w:r w:rsidR="00957F71">
        <w:rPr>
          <w:rFonts w:ascii="Palatino Linotype" w:hAnsi="Palatino Linotype"/>
          <w:color w:val="000000"/>
        </w:rPr>
        <w:t xml:space="preserve"> and said </w:t>
      </w:r>
      <w:r w:rsidR="00524671">
        <w:rPr>
          <w:rFonts w:ascii="Palatino Linotype" w:hAnsi="Palatino Linotype"/>
          <w:color w:val="000000"/>
        </w:rPr>
        <w:t>Officer Stump was doing well at the Police Academy.</w:t>
      </w:r>
    </w:p>
    <w:p w14:paraId="5EDB2861" w14:textId="51B177D9" w:rsidR="00524671" w:rsidRDefault="00524671" w:rsidP="00931C6B">
      <w:pPr>
        <w:pStyle w:val="ListParagraph"/>
        <w:numPr>
          <w:ilvl w:val="0"/>
          <w:numId w:val="9"/>
        </w:num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 xml:space="preserve">Councilmember </w:t>
      </w:r>
      <w:r w:rsidR="007A139C">
        <w:rPr>
          <w:rFonts w:ascii="Palatino Linotype" w:hAnsi="Palatino Linotype"/>
          <w:color w:val="000000"/>
        </w:rPr>
        <w:t xml:space="preserve">Smith </w:t>
      </w:r>
      <w:r>
        <w:rPr>
          <w:rFonts w:ascii="Palatino Linotype" w:hAnsi="Palatino Linotype"/>
          <w:color w:val="000000"/>
        </w:rPr>
        <w:t xml:space="preserve">thanked Director Parsons for the </w:t>
      </w:r>
      <w:r w:rsidR="00DD2D55">
        <w:rPr>
          <w:rFonts w:ascii="Palatino Linotype" w:hAnsi="Palatino Linotype"/>
          <w:color w:val="000000"/>
        </w:rPr>
        <w:t>excellent</w:t>
      </w:r>
      <w:r>
        <w:rPr>
          <w:rFonts w:ascii="Palatino Linotype" w:hAnsi="Palatino Linotype"/>
          <w:color w:val="000000"/>
        </w:rPr>
        <w:t xml:space="preserve"> job City crews did with snow removal and offered </w:t>
      </w:r>
      <w:r w:rsidR="00310789">
        <w:rPr>
          <w:rFonts w:ascii="Palatino Linotype" w:hAnsi="Palatino Linotype"/>
          <w:color w:val="000000"/>
        </w:rPr>
        <w:t>the use of Central</w:t>
      </w:r>
      <w:r w:rsidR="00DD2D55">
        <w:rPr>
          <w:rFonts w:ascii="Palatino Linotype" w:hAnsi="Palatino Linotype"/>
          <w:color w:val="000000"/>
        </w:rPr>
        <w:t>'</w:t>
      </w:r>
      <w:r w:rsidR="00310789">
        <w:rPr>
          <w:rFonts w:ascii="Palatino Linotype" w:hAnsi="Palatino Linotype"/>
          <w:color w:val="000000"/>
        </w:rPr>
        <w:t>s dump trucks if needed again in the future.</w:t>
      </w:r>
    </w:p>
    <w:p w14:paraId="4C76CF97" w14:textId="71CBF529" w:rsidR="00310789" w:rsidRDefault="00310789" w:rsidP="00931C6B">
      <w:pPr>
        <w:pStyle w:val="ListParagraph"/>
        <w:numPr>
          <w:ilvl w:val="0"/>
          <w:numId w:val="9"/>
        </w:num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>Councilmember Johnson welcomed Officer Furnish and thanked Chief McIntire for the smooth transition in Police Department leadership.</w:t>
      </w:r>
    </w:p>
    <w:p w14:paraId="192829C8" w14:textId="1A175CBB" w:rsidR="00DD2D55" w:rsidRDefault="00C34AE5" w:rsidP="00931C6B">
      <w:pPr>
        <w:pStyle w:val="ListParagraph"/>
        <w:numPr>
          <w:ilvl w:val="0"/>
          <w:numId w:val="9"/>
        </w:num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>Other members reiterated the welcome to Officer Furnish</w:t>
      </w:r>
      <w:r w:rsidR="00DD2D55">
        <w:rPr>
          <w:rFonts w:ascii="Palatino Linotype" w:hAnsi="Palatino Linotype"/>
          <w:color w:val="000000"/>
        </w:rPr>
        <w:t xml:space="preserve"> and gave kudos to the City crews for snow removal.</w:t>
      </w:r>
    </w:p>
    <w:p w14:paraId="6B2A92F2" w14:textId="77777777" w:rsidR="00DD2D55" w:rsidRDefault="00C34AE5" w:rsidP="00931C6B">
      <w:pPr>
        <w:pStyle w:val="ListParagraph"/>
        <w:numPr>
          <w:ilvl w:val="0"/>
          <w:numId w:val="9"/>
        </w:num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 xml:space="preserve">Councilmember Herrington </w:t>
      </w:r>
      <w:r w:rsidR="0039267A">
        <w:rPr>
          <w:rFonts w:ascii="Palatino Linotype" w:hAnsi="Palatino Linotype"/>
          <w:color w:val="000000"/>
        </w:rPr>
        <w:t>explained that the Sculpture Garden Group was making progress with plans for the new open area on Fourth Avenue</w:t>
      </w:r>
      <w:r w:rsidR="00DD2D55">
        <w:rPr>
          <w:rFonts w:ascii="Palatino Linotype" w:hAnsi="Palatino Linotype"/>
          <w:color w:val="000000"/>
        </w:rPr>
        <w:t>.</w:t>
      </w:r>
    </w:p>
    <w:p w14:paraId="38890D39" w14:textId="64430402" w:rsidR="00C34AE5" w:rsidRDefault="00217C20" w:rsidP="00931C6B">
      <w:pPr>
        <w:pStyle w:val="ListParagraph"/>
        <w:numPr>
          <w:ilvl w:val="0"/>
          <w:numId w:val="9"/>
        </w:num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>Councilmember Gibbons inquired as to when demolition of the former Man</w:t>
      </w:r>
      <w:r w:rsidR="00DD2D55">
        <w:rPr>
          <w:rFonts w:ascii="Palatino Linotype" w:hAnsi="Palatino Linotype"/>
          <w:color w:val="000000"/>
        </w:rPr>
        <w:t>'</w:t>
      </w:r>
      <w:r>
        <w:rPr>
          <w:rFonts w:ascii="Palatino Linotype" w:hAnsi="Palatino Linotype"/>
          <w:color w:val="000000"/>
        </w:rPr>
        <w:t>s Shop building might begin.</w:t>
      </w:r>
    </w:p>
    <w:p w14:paraId="377CC7BD" w14:textId="67D7CAA3" w:rsidR="00217C20" w:rsidRDefault="001A3EB2" w:rsidP="00931C6B">
      <w:pPr>
        <w:pStyle w:val="ListParagraph"/>
        <w:numPr>
          <w:ilvl w:val="0"/>
          <w:numId w:val="9"/>
        </w:num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 xml:space="preserve">City Attorney Natalie Nelson-Pasey explained that she and City </w:t>
      </w:r>
      <w:r w:rsidR="00DD2D55">
        <w:rPr>
          <w:rFonts w:ascii="Palatino Linotype" w:hAnsi="Palatino Linotype"/>
          <w:color w:val="000000"/>
        </w:rPr>
        <w:t>A</w:t>
      </w:r>
      <w:r>
        <w:rPr>
          <w:rFonts w:ascii="Palatino Linotype" w:hAnsi="Palatino Linotype"/>
          <w:color w:val="000000"/>
        </w:rPr>
        <w:t>dministrator Rector were</w:t>
      </w:r>
      <w:r w:rsidR="0058258F">
        <w:rPr>
          <w:rFonts w:ascii="Palatino Linotype" w:hAnsi="Palatino Linotype"/>
          <w:color w:val="000000"/>
        </w:rPr>
        <w:t xml:space="preserve"> putting </w:t>
      </w:r>
      <w:r w:rsidR="00DD2D55">
        <w:rPr>
          <w:rFonts w:ascii="Palatino Linotype" w:hAnsi="Palatino Linotype"/>
          <w:color w:val="000000"/>
        </w:rPr>
        <w:t xml:space="preserve">the </w:t>
      </w:r>
      <w:r w:rsidR="0058258F">
        <w:rPr>
          <w:rFonts w:ascii="Palatino Linotype" w:hAnsi="Palatino Linotype"/>
          <w:color w:val="000000"/>
        </w:rPr>
        <w:t>final touches on a Vacant Property Registration Form</w:t>
      </w:r>
      <w:r w:rsidR="00567F15">
        <w:rPr>
          <w:rFonts w:ascii="Palatino Linotype" w:hAnsi="Palatino Linotype"/>
          <w:color w:val="000000"/>
        </w:rPr>
        <w:t xml:space="preserve"> and </w:t>
      </w:r>
      <w:r w:rsidR="0058258F">
        <w:rPr>
          <w:rFonts w:ascii="Palatino Linotype" w:hAnsi="Palatino Linotype"/>
          <w:color w:val="000000"/>
        </w:rPr>
        <w:t xml:space="preserve"> </w:t>
      </w:r>
      <w:r w:rsidR="00567F15">
        <w:rPr>
          <w:rFonts w:ascii="Palatino Linotype" w:hAnsi="Palatino Linotype"/>
          <w:color w:val="000000"/>
        </w:rPr>
        <w:t xml:space="preserve"> </w:t>
      </w:r>
      <w:r w:rsidR="0058258F">
        <w:rPr>
          <w:rFonts w:ascii="Palatino Linotype" w:hAnsi="Palatino Linotype"/>
          <w:color w:val="000000"/>
        </w:rPr>
        <w:t>Letter</w:t>
      </w:r>
      <w:r w:rsidR="00567F15">
        <w:rPr>
          <w:rFonts w:ascii="Palatino Linotype" w:hAnsi="Palatino Linotype"/>
          <w:color w:val="000000"/>
        </w:rPr>
        <w:t xml:space="preserve"> </w:t>
      </w:r>
      <w:proofErr w:type="gramStart"/>
      <w:r w:rsidR="00567F15">
        <w:rPr>
          <w:rFonts w:ascii="Palatino Linotype" w:hAnsi="Palatino Linotype"/>
          <w:color w:val="000000"/>
        </w:rPr>
        <w:t>and also</w:t>
      </w:r>
      <w:proofErr w:type="gramEnd"/>
      <w:r w:rsidR="00567F15">
        <w:rPr>
          <w:rFonts w:ascii="Palatino Linotype" w:hAnsi="Palatino Linotype"/>
          <w:color w:val="000000"/>
        </w:rPr>
        <w:t xml:space="preserve"> complimented the Police Department </w:t>
      </w:r>
      <w:r w:rsidR="000352D7">
        <w:rPr>
          <w:rFonts w:ascii="Palatino Linotype" w:hAnsi="Palatino Linotype"/>
          <w:color w:val="000000"/>
        </w:rPr>
        <w:t xml:space="preserve">for the improved numbers of </w:t>
      </w:r>
      <w:r w:rsidR="00D74648">
        <w:rPr>
          <w:rFonts w:ascii="Palatino Linotype" w:hAnsi="Palatino Linotype"/>
          <w:color w:val="000000"/>
        </w:rPr>
        <w:t>criminal court filings.</w:t>
      </w:r>
    </w:p>
    <w:p w14:paraId="271CFDF4" w14:textId="7D01DC54" w:rsidR="000E2179" w:rsidRPr="00DD2D55" w:rsidRDefault="006A64D2" w:rsidP="00DD2D55">
      <w:pPr>
        <w:pStyle w:val="ListParagraph"/>
        <w:numPr>
          <w:ilvl w:val="0"/>
          <w:numId w:val="9"/>
        </w:num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>Municipal Services Director Kim Parsons explained the details for raising water and sewer rates</w:t>
      </w:r>
      <w:r w:rsidR="00DD2D55">
        <w:rPr>
          <w:rFonts w:ascii="Palatino Linotype" w:hAnsi="Palatino Linotype"/>
          <w:color w:val="000000"/>
        </w:rPr>
        <w:t xml:space="preserve"> which would be on the Council's next agenda.</w:t>
      </w:r>
    </w:p>
    <w:p w14:paraId="08639335" w14:textId="77777777" w:rsidR="008E2301" w:rsidRPr="00646B01" w:rsidRDefault="008E2301" w:rsidP="008E2301">
      <w:pPr>
        <w:pStyle w:val="ListParagraph"/>
        <w:rPr>
          <w:rFonts w:ascii="Palatino Linotype" w:hAnsi="Palatino Linotype"/>
        </w:rPr>
      </w:pPr>
    </w:p>
    <w:p w14:paraId="499F0FBE" w14:textId="4ABDA43F" w:rsidR="00305576" w:rsidRPr="00646B01" w:rsidRDefault="008E2301" w:rsidP="008E2301">
      <w:pPr>
        <w:rPr>
          <w:rFonts w:ascii="Palatino Linotype" w:hAnsi="Palatino Linotype"/>
        </w:rPr>
      </w:pPr>
      <w:r w:rsidRPr="00646B01">
        <w:rPr>
          <w:rFonts w:ascii="Palatino Linotype" w:hAnsi="Palatino Linotype"/>
        </w:rPr>
        <w:t xml:space="preserve">With no other comment to be heard, Mayor Liffrig </w:t>
      </w:r>
      <w:r w:rsidR="00D611AC" w:rsidRPr="00646B01">
        <w:rPr>
          <w:rFonts w:ascii="Palatino Linotype" w:hAnsi="Palatino Linotype"/>
        </w:rPr>
        <w:t>adjourned the meeting at 6:</w:t>
      </w:r>
      <w:r w:rsidR="00195093" w:rsidRPr="00646B01">
        <w:rPr>
          <w:rFonts w:ascii="Palatino Linotype" w:hAnsi="Palatino Linotype"/>
        </w:rPr>
        <w:t>1</w:t>
      </w:r>
      <w:r w:rsidR="00DD2D55">
        <w:rPr>
          <w:rFonts w:ascii="Palatino Linotype" w:hAnsi="Palatino Linotype"/>
        </w:rPr>
        <w:t xml:space="preserve">8 </w:t>
      </w:r>
      <w:r w:rsidR="00D611AC" w:rsidRPr="00646B01">
        <w:rPr>
          <w:rFonts w:ascii="Palatino Linotype" w:hAnsi="Palatino Linotype"/>
        </w:rPr>
        <w:t>p.m.</w:t>
      </w:r>
    </w:p>
    <w:p w14:paraId="3164A36A" w14:textId="7CDDF73D" w:rsidR="00D611AC" w:rsidRPr="00646B01" w:rsidRDefault="00D611AC">
      <w:pPr>
        <w:rPr>
          <w:rFonts w:ascii="Palatino Linotype" w:hAnsi="Palatino Linotype"/>
        </w:rPr>
      </w:pPr>
    </w:p>
    <w:p w14:paraId="16818EA0" w14:textId="4B73B06B" w:rsidR="00D611AC" w:rsidRDefault="00D611AC" w:rsidP="00D611AC">
      <w:pPr>
        <w:spacing w:after="120" w:line="276" w:lineRule="auto"/>
        <w:rPr>
          <w:rFonts w:ascii="Palatino Linotype" w:hAnsi="Palatino Linotype"/>
        </w:rPr>
      </w:pPr>
      <w:r w:rsidRPr="00646B01">
        <w:rPr>
          <w:rFonts w:ascii="Palatino Linotype" w:hAnsi="Palatino Linotype"/>
        </w:rPr>
        <w:lastRenderedPageBreak/>
        <w:t xml:space="preserve">Regular meetings of the Council </w:t>
      </w:r>
      <w:r w:rsidRPr="00646B01">
        <w:rPr>
          <w:rFonts w:ascii="Palatino Linotype" w:hAnsi="Palatino Linotype"/>
          <w:noProof/>
        </w:rPr>
        <w:t>are held</w:t>
      </w:r>
      <w:r w:rsidRPr="00646B01">
        <w:rPr>
          <w:rFonts w:ascii="Palatino Linotype" w:hAnsi="Palatino Linotype"/>
        </w:rPr>
        <w:t xml:space="preserve"> at 6:00 p.m. on the first and third Tuesdays of each month in the Council Chambers of City Hall at 502 East Avenue unless otherwise advertised. Agendas, as well as any ordinance, resolution or </w:t>
      </w:r>
      <w:r w:rsidR="00DD2D55">
        <w:rPr>
          <w:rFonts w:ascii="Palatino Linotype" w:hAnsi="Palatino Linotype"/>
        </w:rPr>
        <w:t>A</w:t>
      </w:r>
      <w:r w:rsidRPr="00646B01">
        <w:rPr>
          <w:rFonts w:ascii="Palatino Linotype" w:hAnsi="Palatino Linotype"/>
        </w:rPr>
        <w:t xml:space="preserve">greement of the City, are kept on file, </w:t>
      </w:r>
      <w:r w:rsidRPr="00646B01">
        <w:rPr>
          <w:rFonts w:ascii="Palatino Linotype" w:hAnsi="Palatino Linotype"/>
          <w:noProof/>
        </w:rPr>
        <w:t>constantly</w:t>
      </w:r>
      <w:r w:rsidRPr="00646B01">
        <w:rPr>
          <w:rFonts w:ascii="Palatino Linotype" w:hAnsi="Palatino Linotype"/>
        </w:rPr>
        <w:t xml:space="preserve"> current and available for public inspection at the Office of the City Clerk, 502 East Avenue in Holdrege</w:t>
      </w:r>
      <w:proofErr w:type="gramStart"/>
      <w:r w:rsidRPr="00646B01">
        <w:rPr>
          <w:rFonts w:ascii="Palatino Linotype" w:hAnsi="Palatino Linotype"/>
        </w:rPr>
        <w:t xml:space="preserve">.  </w:t>
      </w:r>
      <w:proofErr w:type="gramEnd"/>
      <w:r w:rsidRPr="00646B01">
        <w:rPr>
          <w:rFonts w:ascii="Palatino Linotype" w:hAnsi="Palatino Linotype"/>
        </w:rPr>
        <w:t xml:space="preserve"> </w:t>
      </w:r>
    </w:p>
    <w:p w14:paraId="7998C5FA" w14:textId="77777777" w:rsidR="00646B01" w:rsidRPr="00646B01" w:rsidRDefault="00646B01" w:rsidP="00D611AC">
      <w:pPr>
        <w:spacing w:after="120" w:line="276" w:lineRule="auto"/>
        <w:rPr>
          <w:rFonts w:ascii="Palatino Linotype" w:hAnsi="Palatino Linotype"/>
        </w:rPr>
      </w:pPr>
    </w:p>
    <w:p w14:paraId="03495C7B" w14:textId="415A9017" w:rsidR="00D611AC" w:rsidRPr="00646B01" w:rsidRDefault="00D611AC" w:rsidP="00D611AC">
      <w:pPr>
        <w:spacing w:line="276" w:lineRule="auto"/>
        <w:rPr>
          <w:rFonts w:ascii="Palatino Linotype" w:hAnsi="Palatino Linotype"/>
        </w:rPr>
      </w:pPr>
      <w:r w:rsidRPr="00646B01">
        <w:rPr>
          <w:rFonts w:ascii="Palatino Linotype" w:hAnsi="Palatino Linotype"/>
        </w:rPr>
        <w:t xml:space="preserve">                                                                                              </w:t>
      </w:r>
      <w:r w:rsidR="00646B01">
        <w:rPr>
          <w:rFonts w:ascii="Palatino Linotype" w:hAnsi="Palatino Linotype"/>
        </w:rPr>
        <w:t>_____________________________</w:t>
      </w:r>
      <w:r w:rsidRPr="00646B01">
        <w:rPr>
          <w:rFonts w:ascii="Palatino Linotype" w:hAnsi="Palatino Linotype"/>
        </w:rPr>
        <w:t xml:space="preserve">                                                                        </w:t>
      </w:r>
    </w:p>
    <w:p w14:paraId="5A51F7EE" w14:textId="040B5351" w:rsidR="00D611AC" w:rsidRDefault="00646B01" w:rsidP="00D611AC">
      <w:pPr>
        <w:spacing w:line="276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                                     </w:t>
      </w:r>
      <w:r w:rsidR="00DD1D86" w:rsidRPr="00646B01">
        <w:rPr>
          <w:rFonts w:ascii="Palatino Linotype" w:hAnsi="Palatino Linotype"/>
        </w:rPr>
        <w:t xml:space="preserve"> </w:t>
      </w:r>
      <w:r w:rsidR="00E5563E">
        <w:rPr>
          <w:rFonts w:ascii="Palatino Linotype" w:hAnsi="Palatino Linotype"/>
        </w:rPr>
        <w:t xml:space="preserve">                                                         </w:t>
      </w:r>
      <w:r w:rsidR="00DD1D86" w:rsidRPr="00646B01">
        <w:rPr>
          <w:rFonts w:ascii="Palatino Linotype" w:hAnsi="Palatino Linotype"/>
        </w:rPr>
        <w:t>James P. Liffrig</w:t>
      </w:r>
      <w:r w:rsidR="00D611AC" w:rsidRPr="00646B01">
        <w:rPr>
          <w:rFonts w:ascii="Palatino Linotype" w:hAnsi="Palatino Linotype"/>
        </w:rPr>
        <w:t xml:space="preserve">, Mayor </w:t>
      </w:r>
    </w:p>
    <w:p w14:paraId="41880EC3" w14:textId="7555E3F3" w:rsidR="00E5563E" w:rsidRPr="00646B01" w:rsidRDefault="00E5563E" w:rsidP="00D611AC">
      <w:pPr>
        <w:spacing w:line="276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>_______________________________</w:t>
      </w:r>
    </w:p>
    <w:p w14:paraId="15A13C4E" w14:textId="77777777" w:rsidR="00D611AC" w:rsidRPr="00646B01" w:rsidRDefault="00D611AC" w:rsidP="00D611AC">
      <w:pPr>
        <w:rPr>
          <w:rFonts w:ascii="Palatino Linotype" w:hAnsi="Palatino Linotype"/>
        </w:rPr>
      </w:pPr>
      <w:r w:rsidRPr="00646B01">
        <w:rPr>
          <w:rFonts w:ascii="Palatino Linotype" w:hAnsi="Palatino Linotype"/>
        </w:rPr>
        <w:t xml:space="preserve">  Dane C. Jensen, City Clerk                 </w:t>
      </w:r>
    </w:p>
    <w:p w14:paraId="09C76CA9" w14:textId="77777777" w:rsidR="00305576" w:rsidRPr="00646B01" w:rsidRDefault="00305576">
      <w:pPr>
        <w:rPr>
          <w:rFonts w:ascii="Palatino Linotype" w:hAnsi="Palatino Linotype"/>
        </w:rPr>
      </w:pPr>
    </w:p>
    <w:sectPr w:rsidR="00305576" w:rsidRPr="00646B01" w:rsidSect="003E1FB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50" w:right="1260" w:bottom="15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250E1" w14:textId="77777777" w:rsidR="00D06AB3" w:rsidRDefault="00D06AB3" w:rsidP="00ED6A6C">
      <w:r>
        <w:separator/>
      </w:r>
    </w:p>
  </w:endnote>
  <w:endnote w:type="continuationSeparator" w:id="0">
    <w:p w14:paraId="7BD0AE35" w14:textId="77777777" w:rsidR="00D06AB3" w:rsidRDefault="00D06AB3" w:rsidP="00ED6A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03F76" w14:textId="77777777" w:rsidR="00D06AB3" w:rsidRDefault="00D06A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272211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339643" w14:textId="77777777" w:rsidR="00D06AB3" w:rsidRDefault="00D06AB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70F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E186208" w14:textId="77777777" w:rsidR="00D06AB3" w:rsidRDefault="00D06A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E2963" w14:textId="77777777" w:rsidR="00D06AB3" w:rsidRDefault="00D06A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E6216" w14:textId="77777777" w:rsidR="00D06AB3" w:rsidRDefault="00D06AB3" w:rsidP="00ED6A6C">
      <w:r>
        <w:separator/>
      </w:r>
    </w:p>
  </w:footnote>
  <w:footnote w:type="continuationSeparator" w:id="0">
    <w:p w14:paraId="3399FFDE" w14:textId="77777777" w:rsidR="00D06AB3" w:rsidRDefault="00D06AB3" w:rsidP="00ED6A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B79DF" w14:textId="77777777" w:rsidR="00D06AB3" w:rsidRDefault="00D06A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A649F" w14:textId="77777777" w:rsidR="00D06AB3" w:rsidRDefault="00D06A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AC535" w14:textId="77777777" w:rsidR="00D06AB3" w:rsidRDefault="00D06A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E792D"/>
    <w:multiLevelType w:val="hybridMultilevel"/>
    <w:tmpl w:val="23DC1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A366D"/>
    <w:multiLevelType w:val="hybridMultilevel"/>
    <w:tmpl w:val="6CE61132"/>
    <w:lvl w:ilvl="0" w:tplc="30407EEA">
      <w:start w:val="1"/>
      <w:numFmt w:val="decimal"/>
      <w:lvlText w:val="%1."/>
      <w:lvlJc w:val="left"/>
      <w:pPr>
        <w:tabs>
          <w:tab w:val="num" w:pos="840"/>
        </w:tabs>
        <w:ind w:left="912" w:hanging="432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B0B88"/>
    <w:multiLevelType w:val="hybridMultilevel"/>
    <w:tmpl w:val="20282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363897"/>
    <w:multiLevelType w:val="hybridMultilevel"/>
    <w:tmpl w:val="84485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EC75B1"/>
    <w:multiLevelType w:val="hybridMultilevel"/>
    <w:tmpl w:val="9E7CA9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2501F1C"/>
    <w:multiLevelType w:val="hybridMultilevel"/>
    <w:tmpl w:val="6FFCA5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8B81BEB"/>
    <w:multiLevelType w:val="hybridMultilevel"/>
    <w:tmpl w:val="BD9C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637B62"/>
    <w:multiLevelType w:val="hybridMultilevel"/>
    <w:tmpl w:val="4476C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06182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1555774">
    <w:abstractNumId w:val="5"/>
  </w:num>
  <w:num w:numId="3" w16cid:durableId="675234549">
    <w:abstractNumId w:val="1"/>
  </w:num>
  <w:num w:numId="4" w16cid:durableId="829440999">
    <w:abstractNumId w:val="2"/>
  </w:num>
  <w:num w:numId="5" w16cid:durableId="146359942">
    <w:abstractNumId w:val="6"/>
  </w:num>
  <w:num w:numId="6" w16cid:durableId="771973278">
    <w:abstractNumId w:val="4"/>
  </w:num>
  <w:num w:numId="7" w16cid:durableId="1363169461">
    <w:abstractNumId w:val="0"/>
  </w:num>
  <w:num w:numId="8" w16cid:durableId="992174969">
    <w:abstractNumId w:val="7"/>
  </w:num>
  <w:num w:numId="9" w16cid:durableId="18437374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720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sbAwMLM0NjY2MzZQ0lEKTi0uzszPAymwNKoFAOCjeiotAAAA"/>
  </w:docVars>
  <w:rsids>
    <w:rsidRoot w:val="009F7F53"/>
    <w:rsid w:val="00006577"/>
    <w:rsid w:val="000107E2"/>
    <w:rsid w:val="00011595"/>
    <w:rsid w:val="00012430"/>
    <w:rsid w:val="00013F45"/>
    <w:rsid w:val="00022C94"/>
    <w:rsid w:val="0002640D"/>
    <w:rsid w:val="00026618"/>
    <w:rsid w:val="00032D54"/>
    <w:rsid w:val="000352D7"/>
    <w:rsid w:val="00046E02"/>
    <w:rsid w:val="000478D9"/>
    <w:rsid w:val="00050A8C"/>
    <w:rsid w:val="00057784"/>
    <w:rsid w:val="00060C0E"/>
    <w:rsid w:val="00066411"/>
    <w:rsid w:val="0007106D"/>
    <w:rsid w:val="00072BB7"/>
    <w:rsid w:val="00077740"/>
    <w:rsid w:val="00085CEB"/>
    <w:rsid w:val="00090E7D"/>
    <w:rsid w:val="000914A1"/>
    <w:rsid w:val="00092BA3"/>
    <w:rsid w:val="00094111"/>
    <w:rsid w:val="000A5E73"/>
    <w:rsid w:val="000A703B"/>
    <w:rsid w:val="000B33B8"/>
    <w:rsid w:val="000B51B5"/>
    <w:rsid w:val="000C28DA"/>
    <w:rsid w:val="000C459D"/>
    <w:rsid w:val="000C4AF9"/>
    <w:rsid w:val="000D08DC"/>
    <w:rsid w:val="000D2C1E"/>
    <w:rsid w:val="000D2E74"/>
    <w:rsid w:val="000D4698"/>
    <w:rsid w:val="000D4815"/>
    <w:rsid w:val="000E2179"/>
    <w:rsid w:val="000E3AF9"/>
    <w:rsid w:val="000F36E5"/>
    <w:rsid w:val="000F50BC"/>
    <w:rsid w:val="001064F4"/>
    <w:rsid w:val="001106F0"/>
    <w:rsid w:val="00111F39"/>
    <w:rsid w:val="00122026"/>
    <w:rsid w:val="00125196"/>
    <w:rsid w:val="00125962"/>
    <w:rsid w:val="0013390F"/>
    <w:rsid w:val="00136F40"/>
    <w:rsid w:val="00144028"/>
    <w:rsid w:val="00147419"/>
    <w:rsid w:val="0015301F"/>
    <w:rsid w:val="001541AA"/>
    <w:rsid w:val="00154755"/>
    <w:rsid w:val="00155EAC"/>
    <w:rsid w:val="00156687"/>
    <w:rsid w:val="00162317"/>
    <w:rsid w:val="0016344A"/>
    <w:rsid w:val="00165025"/>
    <w:rsid w:val="00172070"/>
    <w:rsid w:val="00173355"/>
    <w:rsid w:val="001837AD"/>
    <w:rsid w:val="00183887"/>
    <w:rsid w:val="0018548A"/>
    <w:rsid w:val="00185B49"/>
    <w:rsid w:val="0018757F"/>
    <w:rsid w:val="00190E4A"/>
    <w:rsid w:val="00193FE8"/>
    <w:rsid w:val="00194512"/>
    <w:rsid w:val="00195093"/>
    <w:rsid w:val="001974B4"/>
    <w:rsid w:val="001A179A"/>
    <w:rsid w:val="001A3237"/>
    <w:rsid w:val="001A3EB2"/>
    <w:rsid w:val="001B3744"/>
    <w:rsid w:val="001B38A4"/>
    <w:rsid w:val="001B47B3"/>
    <w:rsid w:val="001B6578"/>
    <w:rsid w:val="001C0E0A"/>
    <w:rsid w:val="001C21A4"/>
    <w:rsid w:val="001C362A"/>
    <w:rsid w:val="001C4F18"/>
    <w:rsid w:val="001D0450"/>
    <w:rsid w:val="001D3272"/>
    <w:rsid w:val="001D32A2"/>
    <w:rsid w:val="001D494A"/>
    <w:rsid w:val="001E28B2"/>
    <w:rsid w:val="001F1B6F"/>
    <w:rsid w:val="001F2326"/>
    <w:rsid w:val="001F301F"/>
    <w:rsid w:val="001F773A"/>
    <w:rsid w:val="0020033D"/>
    <w:rsid w:val="00202270"/>
    <w:rsid w:val="0020236E"/>
    <w:rsid w:val="002106A1"/>
    <w:rsid w:val="0021194C"/>
    <w:rsid w:val="00215858"/>
    <w:rsid w:val="00215E12"/>
    <w:rsid w:val="00216675"/>
    <w:rsid w:val="002167B2"/>
    <w:rsid w:val="00217C20"/>
    <w:rsid w:val="002233C1"/>
    <w:rsid w:val="002236D6"/>
    <w:rsid w:val="00223B2F"/>
    <w:rsid w:val="00224FDB"/>
    <w:rsid w:val="00230804"/>
    <w:rsid w:val="002401E7"/>
    <w:rsid w:val="00241FAF"/>
    <w:rsid w:val="002447CA"/>
    <w:rsid w:val="002460E7"/>
    <w:rsid w:val="0025178B"/>
    <w:rsid w:val="00251CB6"/>
    <w:rsid w:val="00253F68"/>
    <w:rsid w:val="00255792"/>
    <w:rsid w:val="00260A38"/>
    <w:rsid w:val="00260FAB"/>
    <w:rsid w:val="00261687"/>
    <w:rsid w:val="00261FF9"/>
    <w:rsid w:val="00271AED"/>
    <w:rsid w:val="002731DD"/>
    <w:rsid w:val="00277EF5"/>
    <w:rsid w:val="00280516"/>
    <w:rsid w:val="00281CB1"/>
    <w:rsid w:val="00282EA8"/>
    <w:rsid w:val="002854E8"/>
    <w:rsid w:val="0029029F"/>
    <w:rsid w:val="00292D0F"/>
    <w:rsid w:val="00292D52"/>
    <w:rsid w:val="002936F5"/>
    <w:rsid w:val="00294645"/>
    <w:rsid w:val="002955DC"/>
    <w:rsid w:val="002A248D"/>
    <w:rsid w:val="002A313A"/>
    <w:rsid w:val="002A491B"/>
    <w:rsid w:val="002A61E4"/>
    <w:rsid w:val="002A67DA"/>
    <w:rsid w:val="002B089A"/>
    <w:rsid w:val="002B132C"/>
    <w:rsid w:val="002C1E6F"/>
    <w:rsid w:val="002C2225"/>
    <w:rsid w:val="002D4926"/>
    <w:rsid w:val="002D6C74"/>
    <w:rsid w:val="002D6E4C"/>
    <w:rsid w:val="002E2571"/>
    <w:rsid w:val="002E2D98"/>
    <w:rsid w:val="002E5B3F"/>
    <w:rsid w:val="002E6605"/>
    <w:rsid w:val="002F0F05"/>
    <w:rsid w:val="002F4C75"/>
    <w:rsid w:val="002F69DD"/>
    <w:rsid w:val="003010AC"/>
    <w:rsid w:val="00305576"/>
    <w:rsid w:val="00310789"/>
    <w:rsid w:val="003143CB"/>
    <w:rsid w:val="00314536"/>
    <w:rsid w:val="00324505"/>
    <w:rsid w:val="003415A8"/>
    <w:rsid w:val="00341C76"/>
    <w:rsid w:val="00341E10"/>
    <w:rsid w:val="00352A56"/>
    <w:rsid w:val="0036151B"/>
    <w:rsid w:val="003617BF"/>
    <w:rsid w:val="00362DB2"/>
    <w:rsid w:val="00372BB7"/>
    <w:rsid w:val="00374B07"/>
    <w:rsid w:val="003772FB"/>
    <w:rsid w:val="00383D41"/>
    <w:rsid w:val="003840AF"/>
    <w:rsid w:val="00391065"/>
    <w:rsid w:val="0039166A"/>
    <w:rsid w:val="0039267A"/>
    <w:rsid w:val="00393E75"/>
    <w:rsid w:val="003A0AC4"/>
    <w:rsid w:val="003A0FA4"/>
    <w:rsid w:val="003A0FB3"/>
    <w:rsid w:val="003A2757"/>
    <w:rsid w:val="003A2DBC"/>
    <w:rsid w:val="003A4752"/>
    <w:rsid w:val="003A51B2"/>
    <w:rsid w:val="003D23A6"/>
    <w:rsid w:val="003D34FE"/>
    <w:rsid w:val="003D4E75"/>
    <w:rsid w:val="003D75A6"/>
    <w:rsid w:val="003D7D8B"/>
    <w:rsid w:val="003E0516"/>
    <w:rsid w:val="003E1FB8"/>
    <w:rsid w:val="003E21C3"/>
    <w:rsid w:val="003E2FD0"/>
    <w:rsid w:val="003E70B4"/>
    <w:rsid w:val="003F0A20"/>
    <w:rsid w:val="003F2E52"/>
    <w:rsid w:val="003F314A"/>
    <w:rsid w:val="003F3FF8"/>
    <w:rsid w:val="003F569B"/>
    <w:rsid w:val="003F576F"/>
    <w:rsid w:val="003F59B4"/>
    <w:rsid w:val="003F636F"/>
    <w:rsid w:val="003F6B61"/>
    <w:rsid w:val="00401D70"/>
    <w:rsid w:val="00405277"/>
    <w:rsid w:val="00412D48"/>
    <w:rsid w:val="00414325"/>
    <w:rsid w:val="00415B93"/>
    <w:rsid w:val="00415B98"/>
    <w:rsid w:val="0042132E"/>
    <w:rsid w:val="00422BC2"/>
    <w:rsid w:val="00430AC2"/>
    <w:rsid w:val="00432153"/>
    <w:rsid w:val="0043631C"/>
    <w:rsid w:val="00437639"/>
    <w:rsid w:val="00442326"/>
    <w:rsid w:val="004444CF"/>
    <w:rsid w:val="00445F5C"/>
    <w:rsid w:val="00446E53"/>
    <w:rsid w:val="004611EC"/>
    <w:rsid w:val="004617C7"/>
    <w:rsid w:val="00462126"/>
    <w:rsid w:val="0046268C"/>
    <w:rsid w:val="00466ACA"/>
    <w:rsid w:val="00470EDC"/>
    <w:rsid w:val="004813A5"/>
    <w:rsid w:val="00481F80"/>
    <w:rsid w:val="0048467B"/>
    <w:rsid w:val="004863AE"/>
    <w:rsid w:val="0049679A"/>
    <w:rsid w:val="004A03DF"/>
    <w:rsid w:val="004A5F3F"/>
    <w:rsid w:val="004A7B52"/>
    <w:rsid w:val="004B0A4D"/>
    <w:rsid w:val="004B0B0D"/>
    <w:rsid w:val="004B1168"/>
    <w:rsid w:val="004C1893"/>
    <w:rsid w:val="004C2784"/>
    <w:rsid w:val="004C544E"/>
    <w:rsid w:val="004D2A4F"/>
    <w:rsid w:val="004D6461"/>
    <w:rsid w:val="004D6612"/>
    <w:rsid w:val="004E6CEF"/>
    <w:rsid w:val="004F737A"/>
    <w:rsid w:val="005001F6"/>
    <w:rsid w:val="00500DA1"/>
    <w:rsid w:val="00507248"/>
    <w:rsid w:val="005077DA"/>
    <w:rsid w:val="00510D85"/>
    <w:rsid w:val="005144F5"/>
    <w:rsid w:val="00517D90"/>
    <w:rsid w:val="00517E77"/>
    <w:rsid w:val="00517FE6"/>
    <w:rsid w:val="00520DA8"/>
    <w:rsid w:val="00521FCF"/>
    <w:rsid w:val="00523E4F"/>
    <w:rsid w:val="00524671"/>
    <w:rsid w:val="005301C8"/>
    <w:rsid w:val="005309D8"/>
    <w:rsid w:val="00533267"/>
    <w:rsid w:val="00544853"/>
    <w:rsid w:val="00544F2B"/>
    <w:rsid w:val="005479BB"/>
    <w:rsid w:val="00550DC2"/>
    <w:rsid w:val="00551BBF"/>
    <w:rsid w:val="00552714"/>
    <w:rsid w:val="0055273E"/>
    <w:rsid w:val="00561CB5"/>
    <w:rsid w:val="00562171"/>
    <w:rsid w:val="00567F15"/>
    <w:rsid w:val="005732AE"/>
    <w:rsid w:val="00573EE9"/>
    <w:rsid w:val="00576A4F"/>
    <w:rsid w:val="0058152C"/>
    <w:rsid w:val="0058258F"/>
    <w:rsid w:val="00582AAE"/>
    <w:rsid w:val="00584C26"/>
    <w:rsid w:val="00587E2F"/>
    <w:rsid w:val="0059358B"/>
    <w:rsid w:val="0059469C"/>
    <w:rsid w:val="00595287"/>
    <w:rsid w:val="005A0021"/>
    <w:rsid w:val="005B0244"/>
    <w:rsid w:val="005B12AA"/>
    <w:rsid w:val="005B1EDF"/>
    <w:rsid w:val="005B2F38"/>
    <w:rsid w:val="005B7AB0"/>
    <w:rsid w:val="005C0B88"/>
    <w:rsid w:val="005C5CCC"/>
    <w:rsid w:val="005D0B65"/>
    <w:rsid w:val="005D2D3E"/>
    <w:rsid w:val="005D373B"/>
    <w:rsid w:val="005D4FB6"/>
    <w:rsid w:val="005D5723"/>
    <w:rsid w:val="005D7444"/>
    <w:rsid w:val="005D791D"/>
    <w:rsid w:val="005E5D76"/>
    <w:rsid w:val="005F1272"/>
    <w:rsid w:val="005F15F2"/>
    <w:rsid w:val="005F2760"/>
    <w:rsid w:val="00600066"/>
    <w:rsid w:val="00600471"/>
    <w:rsid w:val="00601AD4"/>
    <w:rsid w:val="00620F92"/>
    <w:rsid w:val="00630F80"/>
    <w:rsid w:val="0063687A"/>
    <w:rsid w:val="00637EEF"/>
    <w:rsid w:val="0064173A"/>
    <w:rsid w:val="00644B9C"/>
    <w:rsid w:val="00646B01"/>
    <w:rsid w:val="00646CF6"/>
    <w:rsid w:val="00647FF0"/>
    <w:rsid w:val="00651827"/>
    <w:rsid w:val="006519D9"/>
    <w:rsid w:val="00652437"/>
    <w:rsid w:val="006539E4"/>
    <w:rsid w:val="00654486"/>
    <w:rsid w:val="006555DC"/>
    <w:rsid w:val="00662CF4"/>
    <w:rsid w:val="00663CCA"/>
    <w:rsid w:val="00665CEC"/>
    <w:rsid w:val="006711A9"/>
    <w:rsid w:val="006727A1"/>
    <w:rsid w:val="006742B8"/>
    <w:rsid w:val="00677BF0"/>
    <w:rsid w:val="00677F5C"/>
    <w:rsid w:val="00680882"/>
    <w:rsid w:val="006844FA"/>
    <w:rsid w:val="006848AF"/>
    <w:rsid w:val="00686E11"/>
    <w:rsid w:val="006908B0"/>
    <w:rsid w:val="0069092F"/>
    <w:rsid w:val="00692B28"/>
    <w:rsid w:val="0069505C"/>
    <w:rsid w:val="006958F8"/>
    <w:rsid w:val="00695B79"/>
    <w:rsid w:val="006A4967"/>
    <w:rsid w:val="006A64D2"/>
    <w:rsid w:val="006A77F7"/>
    <w:rsid w:val="006B0BCA"/>
    <w:rsid w:val="006B46A6"/>
    <w:rsid w:val="006C2719"/>
    <w:rsid w:val="006C2BA8"/>
    <w:rsid w:val="006C39C9"/>
    <w:rsid w:val="006C4096"/>
    <w:rsid w:val="006C6996"/>
    <w:rsid w:val="006C70A4"/>
    <w:rsid w:val="006D18C4"/>
    <w:rsid w:val="006D5B85"/>
    <w:rsid w:val="006E1124"/>
    <w:rsid w:val="006E29CE"/>
    <w:rsid w:val="006E38B3"/>
    <w:rsid w:val="006E58DE"/>
    <w:rsid w:val="006F1E19"/>
    <w:rsid w:val="00702D6F"/>
    <w:rsid w:val="00706DF5"/>
    <w:rsid w:val="0070728A"/>
    <w:rsid w:val="007102ED"/>
    <w:rsid w:val="0071083A"/>
    <w:rsid w:val="00710DC0"/>
    <w:rsid w:val="00711134"/>
    <w:rsid w:val="00717DBB"/>
    <w:rsid w:val="007201D4"/>
    <w:rsid w:val="00720424"/>
    <w:rsid w:val="00720A58"/>
    <w:rsid w:val="007211E0"/>
    <w:rsid w:val="007274B0"/>
    <w:rsid w:val="00735D32"/>
    <w:rsid w:val="00746604"/>
    <w:rsid w:val="0075265B"/>
    <w:rsid w:val="0075270F"/>
    <w:rsid w:val="00753997"/>
    <w:rsid w:val="00757782"/>
    <w:rsid w:val="0076094A"/>
    <w:rsid w:val="007624D7"/>
    <w:rsid w:val="007668DB"/>
    <w:rsid w:val="0077020B"/>
    <w:rsid w:val="00771E2A"/>
    <w:rsid w:val="007738D9"/>
    <w:rsid w:val="00774F1B"/>
    <w:rsid w:val="00775089"/>
    <w:rsid w:val="00781AAD"/>
    <w:rsid w:val="0078567D"/>
    <w:rsid w:val="007862B7"/>
    <w:rsid w:val="007864F8"/>
    <w:rsid w:val="00786CA3"/>
    <w:rsid w:val="00796335"/>
    <w:rsid w:val="007A0933"/>
    <w:rsid w:val="007A139C"/>
    <w:rsid w:val="007A6094"/>
    <w:rsid w:val="007B78B7"/>
    <w:rsid w:val="007C49C4"/>
    <w:rsid w:val="007D20B6"/>
    <w:rsid w:val="007E0AEF"/>
    <w:rsid w:val="007E2779"/>
    <w:rsid w:val="007E3E0C"/>
    <w:rsid w:val="007E49A9"/>
    <w:rsid w:val="007E528A"/>
    <w:rsid w:val="007F6FA1"/>
    <w:rsid w:val="00800986"/>
    <w:rsid w:val="00801A0D"/>
    <w:rsid w:val="00805530"/>
    <w:rsid w:val="0081022A"/>
    <w:rsid w:val="008170FC"/>
    <w:rsid w:val="00826A80"/>
    <w:rsid w:val="00833CA8"/>
    <w:rsid w:val="00835E88"/>
    <w:rsid w:val="00840D68"/>
    <w:rsid w:val="00841CA0"/>
    <w:rsid w:val="00842304"/>
    <w:rsid w:val="00845F18"/>
    <w:rsid w:val="00850108"/>
    <w:rsid w:val="00850267"/>
    <w:rsid w:val="00850B5E"/>
    <w:rsid w:val="008561C3"/>
    <w:rsid w:val="008608A2"/>
    <w:rsid w:val="00864725"/>
    <w:rsid w:val="008655CA"/>
    <w:rsid w:val="00866948"/>
    <w:rsid w:val="00867A5B"/>
    <w:rsid w:val="00870AD1"/>
    <w:rsid w:val="00873CFF"/>
    <w:rsid w:val="008801F8"/>
    <w:rsid w:val="00884717"/>
    <w:rsid w:val="00886AC0"/>
    <w:rsid w:val="00890FC2"/>
    <w:rsid w:val="00895233"/>
    <w:rsid w:val="008A42FF"/>
    <w:rsid w:val="008A4A4C"/>
    <w:rsid w:val="008B4330"/>
    <w:rsid w:val="008C0FB7"/>
    <w:rsid w:val="008C3A51"/>
    <w:rsid w:val="008C7415"/>
    <w:rsid w:val="008C7E0B"/>
    <w:rsid w:val="008D008E"/>
    <w:rsid w:val="008D639D"/>
    <w:rsid w:val="008D7227"/>
    <w:rsid w:val="008D7D51"/>
    <w:rsid w:val="008E057F"/>
    <w:rsid w:val="008E1637"/>
    <w:rsid w:val="008E2301"/>
    <w:rsid w:val="008E2BB2"/>
    <w:rsid w:val="008F3D44"/>
    <w:rsid w:val="008F524E"/>
    <w:rsid w:val="008F5874"/>
    <w:rsid w:val="008F7447"/>
    <w:rsid w:val="00900C71"/>
    <w:rsid w:val="00901C8C"/>
    <w:rsid w:val="009043CE"/>
    <w:rsid w:val="009072FA"/>
    <w:rsid w:val="009074E3"/>
    <w:rsid w:val="00910559"/>
    <w:rsid w:val="00910A8E"/>
    <w:rsid w:val="00911EFB"/>
    <w:rsid w:val="00914674"/>
    <w:rsid w:val="00916547"/>
    <w:rsid w:val="00925AE4"/>
    <w:rsid w:val="0093004C"/>
    <w:rsid w:val="00931C6B"/>
    <w:rsid w:val="0093219E"/>
    <w:rsid w:val="009344A8"/>
    <w:rsid w:val="009358F5"/>
    <w:rsid w:val="00946D52"/>
    <w:rsid w:val="00950DAC"/>
    <w:rsid w:val="0095446E"/>
    <w:rsid w:val="00955168"/>
    <w:rsid w:val="00957F71"/>
    <w:rsid w:val="00963608"/>
    <w:rsid w:val="0096707B"/>
    <w:rsid w:val="00975ABC"/>
    <w:rsid w:val="0097756F"/>
    <w:rsid w:val="009775C5"/>
    <w:rsid w:val="00980E59"/>
    <w:rsid w:val="00996A98"/>
    <w:rsid w:val="009A0947"/>
    <w:rsid w:val="009A0B37"/>
    <w:rsid w:val="009A4B4F"/>
    <w:rsid w:val="009A761B"/>
    <w:rsid w:val="009B0C6B"/>
    <w:rsid w:val="009B20BB"/>
    <w:rsid w:val="009B482A"/>
    <w:rsid w:val="009B51E1"/>
    <w:rsid w:val="009C4C93"/>
    <w:rsid w:val="009C6310"/>
    <w:rsid w:val="009C73E1"/>
    <w:rsid w:val="009D04B3"/>
    <w:rsid w:val="009E4E4D"/>
    <w:rsid w:val="009E7DA9"/>
    <w:rsid w:val="009F5C09"/>
    <w:rsid w:val="009F7CC3"/>
    <w:rsid w:val="009F7DBE"/>
    <w:rsid w:val="009F7F53"/>
    <w:rsid w:val="00A012A2"/>
    <w:rsid w:val="00A0148A"/>
    <w:rsid w:val="00A0465B"/>
    <w:rsid w:val="00A04EDF"/>
    <w:rsid w:val="00A0632E"/>
    <w:rsid w:val="00A06A14"/>
    <w:rsid w:val="00A10951"/>
    <w:rsid w:val="00A13EE8"/>
    <w:rsid w:val="00A209F2"/>
    <w:rsid w:val="00A237DB"/>
    <w:rsid w:val="00A2502A"/>
    <w:rsid w:val="00A25434"/>
    <w:rsid w:val="00A25FBD"/>
    <w:rsid w:val="00A26EDA"/>
    <w:rsid w:val="00A2768F"/>
    <w:rsid w:val="00A314A1"/>
    <w:rsid w:val="00A33115"/>
    <w:rsid w:val="00A333BC"/>
    <w:rsid w:val="00A41924"/>
    <w:rsid w:val="00A5659D"/>
    <w:rsid w:val="00A56FFF"/>
    <w:rsid w:val="00A5750C"/>
    <w:rsid w:val="00A577EB"/>
    <w:rsid w:val="00A57A72"/>
    <w:rsid w:val="00A6701C"/>
    <w:rsid w:val="00A732E9"/>
    <w:rsid w:val="00A75521"/>
    <w:rsid w:val="00A818EC"/>
    <w:rsid w:val="00A84D84"/>
    <w:rsid w:val="00A878AA"/>
    <w:rsid w:val="00A9107E"/>
    <w:rsid w:val="00A925DA"/>
    <w:rsid w:val="00A92F00"/>
    <w:rsid w:val="00A9342F"/>
    <w:rsid w:val="00A93EDB"/>
    <w:rsid w:val="00A95963"/>
    <w:rsid w:val="00AA0317"/>
    <w:rsid w:val="00AA381E"/>
    <w:rsid w:val="00AB0799"/>
    <w:rsid w:val="00AB19FE"/>
    <w:rsid w:val="00AB1D25"/>
    <w:rsid w:val="00AB574B"/>
    <w:rsid w:val="00AC1CD7"/>
    <w:rsid w:val="00AC1D99"/>
    <w:rsid w:val="00AC25FC"/>
    <w:rsid w:val="00AC4308"/>
    <w:rsid w:val="00AD7D11"/>
    <w:rsid w:val="00AE59D4"/>
    <w:rsid w:val="00AF218F"/>
    <w:rsid w:val="00AF36E0"/>
    <w:rsid w:val="00AF67E7"/>
    <w:rsid w:val="00AF69C1"/>
    <w:rsid w:val="00B0044D"/>
    <w:rsid w:val="00B01489"/>
    <w:rsid w:val="00B01DFC"/>
    <w:rsid w:val="00B11E34"/>
    <w:rsid w:val="00B13E13"/>
    <w:rsid w:val="00B15F71"/>
    <w:rsid w:val="00B16D3B"/>
    <w:rsid w:val="00B20A0F"/>
    <w:rsid w:val="00B20A79"/>
    <w:rsid w:val="00B24D3C"/>
    <w:rsid w:val="00B25786"/>
    <w:rsid w:val="00B27EBF"/>
    <w:rsid w:val="00B31A6D"/>
    <w:rsid w:val="00B31AAD"/>
    <w:rsid w:val="00B31D88"/>
    <w:rsid w:val="00B40F74"/>
    <w:rsid w:val="00B42A7A"/>
    <w:rsid w:val="00B44E62"/>
    <w:rsid w:val="00B5031E"/>
    <w:rsid w:val="00B568B0"/>
    <w:rsid w:val="00B577F3"/>
    <w:rsid w:val="00B6758C"/>
    <w:rsid w:val="00B67F5E"/>
    <w:rsid w:val="00B7070F"/>
    <w:rsid w:val="00B7359B"/>
    <w:rsid w:val="00B7525B"/>
    <w:rsid w:val="00B75C43"/>
    <w:rsid w:val="00B76725"/>
    <w:rsid w:val="00B80A73"/>
    <w:rsid w:val="00B8199E"/>
    <w:rsid w:val="00B90E6A"/>
    <w:rsid w:val="00B915FE"/>
    <w:rsid w:val="00B95F45"/>
    <w:rsid w:val="00B97DC2"/>
    <w:rsid w:val="00BA0F00"/>
    <w:rsid w:val="00BA2A63"/>
    <w:rsid w:val="00BB1296"/>
    <w:rsid w:val="00BC0CDF"/>
    <w:rsid w:val="00BC1530"/>
    <w:rsid w:val="00BC1D4A"/>
    <w:rsid w:val="00BC39CB"/>
    <w:rsid w:val="00BC3BD9"/>
    <w:rsid w:val="00BC6CC3"/>
    <w:rsid w:val="00BC6F24"/>
    <w:rsid w:val="00BC6FF9"/>
    <w:rsid w:val="00BD19D0"/>
    <w:rsid w:val="00BD3CD1"/>
    <w:rsid w:val="00BD6913"/>
    <w:rsid w:val="00BD6EBA"/>
    <w:rsid w:val="00BE7D18"/>
    <w:rsid w:val="00BF1D0F"/>
    <w:rsid w:val="00BF1D1E"/>
    <w:rsid w:val="00BF2D07"/>
    <w:rsid w:val="00BF3025"/>
    <w:rsid w:val="00BF5FFE"/>
    <w:rsid w:val="00BF750B"/>
    <w:rsid w:val="00C05962"/>
    <w:rsid w:val="00C06981"/>
    <w:rsid w:val="00C06DCC"/>
    <w:rsid w:val="00C06FFC"/>
    <w:rsid w:val="00C12E84"/>
    <w:rsid w:val="00C172BE"/>
    <w:rsid w:val="00C219A4"/>
    <w:rsid w:val="00C23051"/>
    <w:rsid w:val="00C2329C"/>
    <w:rsid w:val="00C306C4"/>
    <w:rsid w:val="00C30E70"/>
    <w:rsid w:val="00C34AE5"/>
    <w:rsid w:val="00C37BCE"/>
    <w:rsid w:val="00C41B08"/>
    <w:rsid w:val="00C56883"/>
    <w:rsid w:val="00C577DC"/>
    <w:rsid w:val="00C64155"/>
    <w:rsid w:val="00C6669E"/>
    <w:rsid w:val="00C66DEA"/>
    <w:rsid w:val="00C67F40"/>
    <w:rsid w:val="00C72A5C"/>
    <w:rsid w:val="00C75FD3"/>
    <w:rsid w:val="00C8246F"/>
    <w:rsid w:val="00C85953"/>
    <w:rsid w:val="00C8746E"/>
    <w:rsid w:val="00C90E41"/>
    <w:rsid w:val="00C91473"/>
    <w:rsid w:val="00C92A36"/>
    <w:rsid w:val="00C93329"/>
    <w:rsid w:val="00C957B8"/>
    <w:rsid w:val="00C95A22"/>
    <w:rsid w:val="00CA4D0F"/>
    <w:rsid w:val="00CB00AD"/>
    <w:rsid w:val="00CB2AC7"/>
    <w:rsid w:val="00CB3991"/>
    <w:rsid w:val="00CB751C"/>
    <w:rsid w:val="00CB7F44"/>
    <w:rsid w:val="00CC31BD"/>
    <w:rsid w:val="00CC5DD8"/>
    <w:rsid w:val="00CC77B5"/>
    <w:rsid w:val="00CD1D36"/>
    <w:rsid w:val="00CD72DC"/>
    <w:rsid w:val="00CD7AF0"/>
    <w:rsid w:val="00CE0946"/>
    <w:rsid w:val="00CE0D48"/>
    <w:rsid w:val="00CE7156"/>
    <w:rsid w:val="00CF6D0F"/>
    <w:rsid w:val="00D062A4"/>
    <w:rsid w:val="00D06AB3"/>
    <w:rsid w:val="00D21DC7"/>
    <w:rsid w:val="00D2209B"/>
    <w:rsid w:val="00D24455"/>
    <w:rsid w:val="00D36105"/>
    <w:rsid w:val="00D40115"/>
    <w:rsid w:val="00D41CD9"/>
    <w:rsid w:val="00D43A58"/>
    <w:rsid w:val="00D43CB6"/>
    <w:rsid w:val="00D51ACE"/>
    <w:rsid w:val="00D5237A"/>
    <w:rsid w:val="00D53EFA"/>
    <w:rsid w:val="00D55DF5"/>
    <w:rsid w:val="00D5635A"/>
    <w:rsid w:val="00D57238"/>
    <w:rsid w:val="00D611AC"/>
    <w:rsid w:val="00D611CF"/>
    <w:rsid w:val="00D630A3"/>
    <w:rsid w:val="00D64155"/>
    <w:rsid w:val="00D65E1D"/>
    <w:rsid w:val="00D70A68"/>
    <w:rsid w:val="00D74119"/>
    <w:rsid w:val="00D74648"/>
    <w:rsid w:val="00D76B20"/>
    <w:rsid w:val="00D77F74"/>
    <w:rsid w:val="00D83940"/>
    <w:rsid w:val="00D87663"/>
    <w:rsid w:val="00D9577F"/>
    <w:rsid w:val="00D959A9"/>
    <w:rsid w:val="00D9652F"/>
    <w:rsid w:val="00D9669D"/>
    <w:rsid w:val="00DA6A2E"/>
    <w:rsid w:val="00DB102C"/>
    <w:rsid w:val="00DB142D"/>
    <w:rsid w:val="00DB4D4E"/>
    <w:rsid w:val="00DB769B"/>
    <w:rsid w:val="00DC6C86"/>
    <w:rsid w:val="00DD1D86"/>
    <w:rsid w:val="00DD2D55"/>
    <w:rsid w:val="00DD33E2"/>
    <w:rsid w:val="00DD6E64"/>
    <w:rsid w:val="00DE2FFD"/>
    <w:rsid w:val="00DE57FD"/>
    <w:rsid w:val="00DE72E1"/>
    <w:rsid w:val="00DE7E0B"/>
    <w:rsid w:val="00DF482A"/>
    <w:rsid w:val="00E00B89"/>
    <w:rsid w:val="00E03DC7"/>
    <w:rsid w:val="00E04236"/>
    <w:rsid w:val="00E100D5"/>
    <w:rsid w:val="00E1137C"/>
    <w:rsid w:val="00E12815"/>
    <w:rsid w:val="00E2781C"/>
    <w:rsid w:val="00E355C5"/>
    <w:rsid w:val="00E37CB3"/>
    <w:rsid w:val="00E43F55"/>
    <w:rsid w:val="00E44FE9"/>
    <w:rsid w:val="00E46C0C"/>
    <w:rsid w:val="00E4749F"/>
    <w:rsid w:val="00E52707"/>
    <w:rsid w:val="00E546E3"/>
    <w:rsid w:val="00E54CCB"/>
    <w:rsid w:val="00E5563E"/>
    <w:rsid w:val="00E6345B"/>
    <w:rsid w:val="00E6546A"/>
    <w:rsid w:val="00E66E68"/>
    <w:rsid w:val="00E67475"/>
    <w:rsid w:val="00E70F73"/>
    <w:rsid w:val="00E74AEF"/>
    <w:rsid w:val="00E7540C"/>
    <w:rsid w:val="00E80B14"/>
    <w:rsid w:val="00E82623"/>
    <w:rsid w:val="00E84379"/>
    <w:rsid w:val="00E84E87"/>
    <w:rsid w:val="00E86F11"/>
    <w:rsid w:val="00E918E4"/>
    <w:rsid w:val="00E9348C"/>
    <w:rsid w:val="00E94104"/>
    <w:rsid w:val="00E95D7F"/>
    <w:rsid w:val="00EA0123"/>
    <w:rsid w:val="00EA3731"/>
    <w:rsid w:val="00EA4178"/>
    <w:rsid w:val="00EA6CE7"/>
    <w:rsid w:val="00EB3FE5"/>
    <w:rsid w:val="00EB6C15"/>
    <w:rsid w:val="00EC0BF6"/>
    <w:rsid w:val="00EC409C"/>
    <w:rsid w:val="00EC5F66"/>
    <w:rsid w:val="00ED62E9"/>
    <w:rsid w:val="00ED6A6C"/>
    <w:rsid w:val="00ED6DA8"/>
    <w:rsid w:val="00EE01F8"/>
    <w:rsid w:val="00EE2628"/>
    <w:rsid w:val="00EE5E09"/>
    <w:rsid w:val="00EF6EED"/>
    <w:rsid w:val="00F02EA9"/>
    <w:rsid w:val="00F10890"/>
    <w:rsid w:val="00F11A28"/>
    <w:rsid w:val="00F12704"/>
    <w:rsid w:val="00F12FD5"/>
    <w:rsid w:val="00F1616B"/>
    <w:rsid w:val="00F16C46"/>
    <w:rsid w:val="00F2483D"/>
    <w:rsid w:val="00F4158B"/>
    <w:rsid w:val="00F52628"/>
    <w:rsid w:val="00F543F3"/>
    <w:rsid w:val="00F60760"/>
    <w:rsid w:val="00F666CF"/>
    <w:rsid w:val="00F7334D"/>
    <w:rsid w:val="00F73F16"/>
    <w:rsid w:val="00F84A2B"/>
    <w:rsid w:val="00F84C5E"/>
    <w:rsid w:val="00F8521A"/>
    <w:rsid w:val="00F87E25"/>
    <w:rsid w:val="00FA01E1"/>
    <w:rsid w:val="00FA2875"/>
    <w:rsid w:val="00FA422C"/>
    <w:rsid w:val="00FA5158"/>
    <w:rsid w:val="00FB0CDF"/>
    <w:rsid w:val="00FB25BF"/>
    <w:rsid w:val="00FB6758"/>
    <w:rsid w:val="00FC17E2"/>
    <w:rsid w:val="00FC1837"/>
    <w:rsid w:val="00FC2AF4"/>
    <w:rsid w:val="00FC2C22"/>
    <w:rsid w:val="00FC4BB4"/>
    <w:rsid w:val="00FC5323"/>
    <w:rsid w:val="00FD1EB8"/>
    <w:rsid w:val="00FE4D72"/>
    <w:rsid w:val="00FF478A"/>
    <w:rsid w:val="00FF5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72033"/>
    <o:shapelayout v:ext="edit">
      <o:idmap v:ext="edit" data="1"/>
    </o:shapelayout>
  </w:shapeDefaults>
  <w:decimalSymbol w:val="."/>
  <w:listSeparator w:val=","/>
  <w14:docId w14:val="49E1CAAA"/>
  <w15:chartTrackingRefBased/>
  <w15:docId w15:val="{D7FACF80-C200-4D81-B95B-7D94BC7EA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5A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AE4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D6A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6A6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D6A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6A6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B6C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694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E5B15B-DA76-47F5-906E-90B318B95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4</Pages>
  <Words>986</Words>
  <Characters>562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e Jensen</dc:creator>
  <cp:keywords/>
  <dc:description/>
  <cp:lastModifiedBy>Dane Jensen</cp:lastModifiedBy>
  <cp:revision>5</cp:revision>
  <cp:lastPrinted>2023-02-16T18:31:00Z</cp:lastPrinted>
  <dcterms:created xsi:type="dcterms:W3CDTF">2023-02-14T22:44:00Z</dcterms:created>
  <dcterms:modified xsi:type="dcterms:W3CDTF">2023-02-16T19:11:00Z</dcterms:modified>
</cp:coreProperties>
</file>